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AE53D4" w:rsidR="00AE53D4" w:rsidP="00AE53D4" w:rsidRDefault="00AE53D4" w14:paraId="367ECB99" w14:textId="77777777">
      <w:pPr>
        <w:jc w:val="center"/>
        <w:rPr>
          <w:b/>
          <w:u w:val="single"/>
        </w:rPr>
      </w:pPr>
      <w:bookmarkStart w:name="_GoBack" w:id="0"/>
      <w:bookmarkEnd w:id="0"/>
      <w:r w:rsidRPr="00AE53D4">
        <w:rPr>
          <w:b/>
          <w:u w:val="single"/>
        </w:rPr>
        <w:t>Moderator’s Guide</w:t>
      </w:r>
    </w:p>
    <w:p w:rsidR="00AE53D4" w:rsidP="00AE53D4" w:rsidRDefault="00425EB8" w14:paraId="39556AA0" w14:textId="7BF14DD5">
      <w:pPr>
        <w:jc w:val="center"/>
      </w:pPr>
      <w:r>
        <w:t>HRSA</w:t>
      </w:r>
      <w:r w:rsidR="00AE53D4">
        <w:t xml:space="preserve"> </w:t>
      </w:r>
      <w:r w:rsidR="00851E00">
        <w:t xml:space="preserve">Online </w:t>
      </w:r>
      <w:r w:rsidR="003556E0">
        <w:t xml:space="preserve">Focus Groups </w:t>
      </w:r>
      <w:r w:rsidR="00851E00">
        <w:t>Concept Testing</w:t>
      </w:r>
    </w:p>
    <w:p w:rsidR="00AE53D4" w:rsidP="00BB709E" w:rsidRDefault="00AE53D4" w14:paraId="1CE83EE3" w14:textId="77777777"/>
    <w:p w:rsidRPr="007075E1" w:rsidR="007075E1" w:rsidP="00BB709E" w:rsidRDefault="007075E1" w14:paraId="14C15E3D" w14:textId="77777777">
      <w:pPr>
        <w:rPr>
          <w:b/>
          <w:u w:val="single"/>
        </w:rPr>
      </w:pPr>
      <w:r>
        <w:rPr>
          <w:b/>
          <w:u w:val="single"/>
        </w:rPr>
        <w:t>Introduction (</w:t>
      </w:r>
      <w:r w:rsidR="00663F1E">
        <w:rPr>
          <w:b/>
          <w:u w:val="single"/>
        </w:rPr>
        <w:t>5</w:t>
      </w:r>
      <w:r>
        <w:rPr>
          <w:b/>
          <w:u w:val="single"/>
        </w:rPr>
        <w:t xml:space="preserve"> minutes)</w:t>
      </w:r>
    </w:p>
    <w:p w:rsidR="007075E1" w:rsidP="00BB709E" w:rsidRDefault="007075E1" w14:paraId="5949007B" w14:textId="77777777"/>
    <w:p w:rsidR="007075E1" w:rsidP="00BB709E" w:rsidRDefault="00741D99" w14:paraId="60A462F8" w14:textId="7436C261">
      <w:r>
        <w:t xml:space="preserve">Thank you for </w:t>
      </w:r>
      <w:r w:rsidR="00F8436B">
        <w:t>participating</w:t>
      </w:r>
      <w:r>
        <w:t xml:space="preserve">. </w:t>
      </w:r>
      <w:r w:rsidR="00AE53D4">
        <w:t xml:space="preserve">My name is _____________, and I’ll be moderating our discussion </w:t>
      </w:r>
      <w:r w:rsidR="003400A8">
        <w:t>today</w:t>
      </w:r>
      <w:r w:rsidR="00AE53D4">
        <w:t xml:space="preserve">. </w:t>
      </w:r>
      <w:r w:rsidR="007075E1">
        <w:t>I</w:t>
      </w:r>
      <w:r w:rsidR="00AE53D4">
        <w:t xml:space="preserve"> appre</w:t>
      </w:r>
      <w:r w:rsidR="007075E1">
        <w:t xml:space="preserve">ciate the time that each of </w:t>
      </w:r>
      <w:r w:rsidR="00534DA0">
        <w:t xml:space="preserve">you </w:t>
      </w:r>
      <w:r w:rsidR="00E442E6">
        <w:t>is</w:t>
      </w:r>
      <w:r w:rsidR="001C4FA4">
        <w:t xml:space="preserve"> taking </w:t>
      </w:r>
      <w:r w:rsidR="007075E1">
        <w:t>to attend this group, and I look forward to hearing from you.</w:t>
      </w:r>
    </w:p>
    <w:p w:rsidR="00B877D9" w:rsidP="00BB709E" w:rsidRDefault="00B877D9" w14:paraId="11872F41" w14:textId="26A1A26B"/>
    <w:p w:rsidR="00B877D9" w:rsidP="00BB709E" w:rsidRDefault="00B877D9" w14:paraId="21E097B3" w14:textId="245C2253">
      <w:r>
        <w:t xml:space="preserve">I </w:t>
      </w:r>
      <w:r w:rsidRPr="00836CDD">
        <w:t xml:space="preserve">am required by law to report to you the OMB Control Number for this public information request. That number is </w:t>
      </w:r>
      <w:r w:rsidRPr="001D7181">
        <w:t>0915-0379</w:t>
      </w:r>
      <w:r>
        <w:t xml:space="preserve"> </w:t>
      </w:r>
      <w:r w:rsidRPr="00836CDD">
        <w:t>which expires</w:t>
      </w:r>
      <w:r>
        <w:t xml:space="preserve"> </w:t>
      </w:r>
      <w:r w:rsidRPr="001D7181">
        <w:rPr>
          <w:highlight w:val="yellow"/>
        </w:rPr>
        <w:t>xx</w:t>
      </w:r>
      <w:r>
        <w:t xml:space="preserve">. </w:t>
      </w:r>
      <w:r w:rsidRPr="00836CDD">
        <w:t>I am also required to read you the following statement:</w:t>
      </w:r>
      <w:r>
        <w:t xml:space="preserve"> [</w:t>
      </w:r>
      <w:r w:rsidRPr="001D7181">
        <w:rPr>
          <w:highlight w:val="yellow"/>
        </w:rPr>
        <w:t>Insert final OMB Statement</w:t>
      </w:r>
      <w:r>
        <w:t>]</w:t>
      </w:r>
    </w:p>
    <w:p w:rsidR="007075E1" w:rsidP="00BB709E" w:rsidRDefault="007075E1" w14:paraId="1D75C0B4" w14:textId="37FAA330"/>
    <w:p w:rsidR="00B877D9" w:rsidP="00BB709E" w:rsidRDefault="00B877D9" w14:paraId="25534713" w14:textId="51DDA6CA">
      <w:r>
        <w:t xml:space="preserve">As was discussed in the informed consent form, </w:t>
      </w:r>
      <w:r w:rsidRPr="001963D3">
        <w:t xml:space="preserve">I am working </w:t>
      </w:r>
      <w:r w:rsidR="002C438D">
        <w:t xml:space="preserve">on this project </w:t>
      </w:r>
      <w:r w:rsidRPr="001963D3">
        <w:t xml:space="preserve">for </w:t>
      </w:r>
      <w:r>
        <w:t>a government agency called the Health Resources and Services Administration</w:t>
      </w:r>
      <w:r w:rsidRPr="001963D3">
        <w:t xml:space="preserve">. </w:t>
      </w:r>
      <w:r>
        <w:t xml:space="preserve">This agency shares information related to organ donation. </w:t>
      </w:r>
      <w:r w:rsidR="002C438D">
        <w:t>The purpose of this session is to</w:t>
      </w:r>
      <w:r>
        <w:t xml:space="preserve"> improve materials on this topic.</w:t>
      </w:r>
    </w:p>
    <w:p w:rsidR="00B877D9" w:rsidP="00BB709E" w:rsidRDefault="00B877D9" w14:paraId="61A3C14F" w14:textId="77777777"/>
    <w:p w:rsidR="00BB709E" w:rsidP="00BB709E" w:rsidRDefault="00BB709E" w14:paraId="496E6F7D" w14:textId="77777777">
      <w:r>
        <w:t>Before we begin, I would like to start with some ground rules for our discussion today:</w:t>
      </w:r>
    </w:p>
    <w:p w:rsidR="00BB709E" w:rsidP="00BB709E" w:rsidRDefault="00BB709E" w14:paraId="2CB7EDCC" w14:textId="77777777"/>
    <w:p w:rsidR="00B877D9" w:rsidP="00B877D9" w:rsidRDefault="00B877D9" w14:paraId="12779CC5" w14:textId="73CBFB7F">
      <w:pPr>
        <w:numPr>
          <w:ilvl w:val="0"/>
          <w:numId w:val="1"/>
        </w:numPr>
      </w:pPr>
      <w:r>
        <w:t xml:space="preserve">As a reminder, this discussion is being recorded. That will help me to make sure that I accurately reflect what everyone says here when I write my report. However, nothing that you say will be attributed to you by name. I also want to remind you that </w:t>
      </w:r>
      <w:r w:rsidR="00D419C4">
        <w:t>other people ar</w:t>
      </w:r>
      <w:r>
        <w:t xml:space="preserve">e observing this discussion. </w:t>
      </w:r>
    </w:p>
    <w:p w:rsidR="00BB709E" w:rsidP="00741D99" w:rsidRDefault="00B877D9" w14:paraId="272A675B" w14:textId="3F546F8C">
      <w:pPr>
        <w:numPr>
          <w:ilvl w:val="0"/>
          <w:numId w:val="1"/>
        </w:numPr>
      </w:pPr>
      <w:r>
        <w:t>D</w:t>
      </w:r>
      <w:r w:rsidR="00BB709E">
        <w:t>id everyone understand the informed consent form?</w:t>
      </w:r>
      <w:r w:rsidR="00741D99">
        <w:t xml:space="preserve"> </w:t>
      </w:r>
      <w:r w:rsidR="00BB709E">
        <w:t>Do you have any questions about this form?</w:t>
      </w:r>
      <w:r w:rsidR="00741D99">
        <w:t xml:space="preserve"> </w:t>
      </w:r>
      <w:r w:rsidR="00BB709E">
        <w:t>[Answer all questions, and then proceed]</w:t>
      </w:r>
    </w:p>
    <w:p w:rsidR="00741D99" w:rsidP="00741D99" w:rsidRDefault="00741D99" w14:paraId="20CBC309" w14:textId="73E1A128">
      <w:pPr>
        <w:numPr>
          <w:ilvl w:val="0"/>
          <w:numId w:val="1"/>
        </w:numPr>
      </w:pPr>
      <w:r>
        <w:t xml:space="preserve">The purpose of our discussion is to hear your opinions. </w:t>
      </w:r>
      <w:r w:rsidR="00767727">
        <w:t>I want to hear everything you have to say, both positive and negative</w:t>
      </w:r>
      <w:r w:rsidR="006370B1">
        <w:t>. T</w:t>
      </w:r>
      <w:r w:rsidR="00764D7C">
        <w:t>here are no wrong answers</w:t>
      </w:r>
      <w:r>
        <w:t xml:space="preserve">. </w:t>
      </w:r>
      <w:r w:rsidR="00767727">
        <w:t>It’s important for me to know if</w:t>
      </w:r>
      <w:r>
        <w:t xml:space="preserve"> there’s something you don’t understand</w:t>
      </w:r>
      <w:r w:rsidR="007075E1">
        <w:t xml:space="preserve"> </w:t>
      </w:r>
      <w:r w:rsidR="008B4756">
        <w:t>or like</w:t>
      </w:r>
      <w:r>
        <w:t>.</w:t>
      </w:r>
    </w:p>
    <w:p w:rsidR="00741D99" w:rsidP="00741D99" w:rsidRDefault="00764D7C" w14:paraId="4405F3DB" w14:textId="77777777">
      <w:pPr>
        <w:numPr>
          <w:ilvl w:val="0"/>
          <w:numId w:val="1"/>
        </w:numPr>
      </w:pPr>
      <w:r>
        <w:t>E</w:t>
      </w:r>
      <w:r w:rsidR="00741D99">
        <w:t xml:space="preserve">veryone’s participation today is important. </w:t>
      </w:r>
      <w:r w:rsidR="00BB709E">
        <w:t>Part of my job as moderator is to make sure we get a chance to hear from everyone</w:t>
      </w:r>
      <w:r w:rsidR="007075E1">
        <w:t>. So, a</w:t>
      </w:r>
      <w:r w:rsidR="00BB709E">
        <w:t>t times, I may call on you, or ask you to shorten your remarks so someone else has the chance to speak.</w:t>
      </w:r>
      <w:r w:rsidR="006670AA">
        <w:t xml:space="preserve"> </w:t>
      </w:r>
    </w:p>
    <w:p w:rsidR="00741D99" w:rsidP="00741D99" w:rsidRDefault="00741D99" w14:paraId="3368EC41" w14:textId="7CB7B521">
      <w:pPr>
        <w:numPr>
          <w:ilvl w:val="0"/>
          <w:numId w:val="1"/>
        </w:numPr>
      </w:pPr>
      <w:r>
        <w:t>I have a set of questions that I need to get</w:t>
      </w:r>
      <w:r w:rsidR="00767727">
        <w:t xml:space="preserve"> through. There may be times when I need to move </w:t>
      </w:r>
      <w:r w:rsidR="004E6062">
        <w:t xml:space="preserve">us </w:t>
      </w:r>
      <w:r w:rsidR="00767727">
        <w:t>on</w:t>
      </w:r>
      <w:r w:rsidR="00BA5A68">
        <w:t xml:space="preserve"> </w:t>
      </w:r>
      <w:r w:rsidR="00767727">
        <w:t xml:space="preserve">to another topic or to focus us on specific topics </w:t>
      </w:r>
      <w:r w:rsidR="004E6062">
        <w:t>so that we end on time</w:t>
      </w:r>
      <w:r w:rsidR="00767727">
        <w:t>.</w:t>
      </w:r>
    </w:p>
    <w:p w:rsidR="00767727" w:rsidP="00767727" w:rsidRDefault="00767727" w14:paraId="5B3C4F54" w14:textId="77777777">
      <w:pPr>
        <w:numPr>
          <w:ilvl w:val="0"/>
          <w:numId w:val="1"/>
        </w:numPr>
      </w:pPr>
      <w:r>
        <w:t xml:space="preserve">This is a group discussion, so you don’t need to wait for me to call on you to speak. Please feel free to respond directly to other people’s thoughts and ideas. However, please speak </w:t>
      </w:r>
      <w:r w:rsidR="00764D7C">
        <w:lastRenderedPageBreak/>
        <w:t xml:space="preserve">only </w:t>
      </w:r>
      <w:r>
        <w:t>one person at a time, and address your comments to the entire group.</w:t>
      </w:r>
    </w:p>
    <w:p w:rsidR="004E6062" w:rsidP="00741D99" w:rsidRDefault="004E6062" w14:paraId="42C441B7" w14:textId="0F23FAF5">
      <w:pPr>
        <w:numPr>
          <w:ilvl w:val="0"/>
          <w:numId w:val="1"/>
        </w:numPr>
      </w:pPr>
      <w:r>
        <w:t>Does anyone have any questions before we get started?</w:t>
      </w:r>
    </w:p>
    <w:p w:rsidR="007B32CA" w:rsidP="007B32CA" w:rsidRDefault="007B32CA" w14:paraId="7E19D71A" w14:textId="77777777"/>
    <w:p w:rsidR="007075E1" w:rsidP="007B5F10" w:rsidRDefault="007075E1" w14:paraId="21488B06" w14:textId="2EACA927">
      <w:pPr>
        <w:pStyle w:val="ListParagraph"/>
        <w:numPr>
          <w:ilvl w:val="0"/>
          <w:numId w:val="27"/>
        </w:numPr>
      </w:pPr>
      <w:r>
        <w:t>We appreciate your input. To get started, why don’t we start by introd</w:t>
      </w:r>
      <w:r w:rsidR="007B32CA">
        <w:t xml:space="preserve">ucing ourselves to one another? </w:t>
      </w:r>
      <w:r>
        <w:t>Please tell us your first name</w:t>
      </w:r>
      <w:r w:rsidR="009F787B">
        <w:t xml:space="preserve"> </w:t>
      </w:r>
      <w:r w:rsidR="00F8436B">
        <w:t>(not your last name)</w:t>
      </w:r>
      <w:r w:rsidR="00FB0580">
        <w:t xml:space="preserve">, </w:t>
      </w:r>
      <w:r w:rsidR="00851E00">
        <w:t>where you live</w:t>
      </w:r>
      <w:r w:rsidR="00FB0580">
        <w:t>, and one thing you like to do for fun</w:t>
      </w:r>
      <w:r>
        <w:t xml:space="preserve">. </w:t>
      </w:r>
      <w:r w:rsidR="00B877D9">
        <w:t>Who would like to start?</w:t>
      </w:r>
    </w:p>
    <w:p w:rsidR="007B32CA" w:rsidP="007B32CA" w:rsidRDefault="007B32CA" w14:paraId="770A2B89" w14:textId="77777777"/>
    <w:p w:rsidRPr="007B32CA" w:rsidR="007B32CA" w:rsidP="007B32CA" w:rsidRDefault="007B32CA" w14:paraId="76AFA334" w14:textId="0223283B">
      <w:pPr>
        <w:rPr>
          <w:b/>
          <w:u w:val="single"/>
        </w:rPr>
      </w:pPr>
      <w:r w:rsidRPr="007B32CA">
        <w:rPr>
          <w:b/>
          <w:u w:val="single"/>
        </w:rPr>
        <w:t xml:space="preserve">Review </w:t>
      </w:r>
      <w:r>
        <w:rPr>
          <w:b/>
          <w:u w:val="single"/>
        </w:rPr>
        <w:t>M</w:t>
      </w:r>
      <w:r w:rsidRPr="007B32CA">
        <w:rPr>
          <w:b/>
          <w:u w:val="single"/>
        </w:rPr>
        <w:t>aterials</w:t>
      </w:r>
      <w:r w:rsidR="00AA61EC">
        <w:rPr>
          <w:b/>
          <w:u w:val="single"/>
        </w:rPr>
        <w:t>: Initial Reactions</w:t>
      </w:r>
      <w:r>
        <w:rPr>
          <w:b/>
          <w:u w:val="single"/>
        </w:rPr>
        <w:t xml:space="preserve"> (</w:t>
      </w:r>
      <w:r w:rsidR="00781304">
        <w:rPr>
          <w:b/>
          <w:u w:val="single"/>
        </w:rPr>
        <w:t>15</w:t>
      </w:r>
      <w:r>
        <w:rPr>
          <w:b/>
          <w:u w:val="single"/>
        </w:rPr>
        <w:t xml:space="preserve"> minutes)</w:t>
      </w:r>
    </w:p>
    <w:p w:rsidR="007B32CA" w:rsidP="007B32CA" w:rsidRDefault="007B32CA" w14:paraId="4B14EDDD" w14:textId="77777777"/>
    <w:p w:rsidR="00F77D1D" w:rsidP="00F77D1D" w:rsidRDefault="00F77D1D" w14:paraId="49B11001" w14:textId="31A22222">
      <w:r>
        <w:t>Today we are going to review some materials on organ donation. Some of you are registered as organ donors, and some are not. We’re not here to try to change that.</w:t>
      </w:r>
      <w:r w:rsidR="00F8436B">
        <w:t xml:space="preserve"> Today we want to better understand</w:t>
      </w:r>
      <w:r>
        <w:t xml:space="preserve"> how you react to messages about organ donation. All of us—when we see or hear or read messages—react to them in different ways. Some reactions are things that we notice—we laugh, or </w:t>
      </w:r>
      <w:r w:rsidR="00FB0580">
        <w:t>frown</w:t>
      </w:r>
      <w:r>
        <w:t xml:space="preserve">. Some we may not notice unless we are paying very close attention—our heart rate might change or we start thinking about something that reminds us of what we </w:t>
      </w:r>
      <w:r w:rsidR="008B4756">
        <w:t xml:space="preserve">are </w:t>
      </w:r>
      <w:r>
        <w:t>see</w:t>
      </w:r>
      <w:r w:rsidR="008B4756">
        <w:t>ing</w:t>
      </w:r>
      <w:r>
        <w:t>.</w:t>
      </w:r>
    </w:p>
    <w:p w:rsidR="00F77D1D" w:rsidP="00F77D1D" w:rsidRDefault="00F77D1D" w14:paraId="28BFC4E4" w14:textId="77777777"/>
    <w:p w:rsidR="00F77D1D" w:rsidP="00F77D1D" w:rsidRDefault="00F77D1D" w14:paraId="5FF12017" w14:textId="77777777">
      <w:r>
        <w:lastRenderedPageBreak/>
        <w:t>What I want us to spend most of our time today doing is paying very close attention to how we react to things—in this case, to messages on organ donation. We’re going to spend pretty much the entire time reacting to such messages.</w:t>
      </w:r>
    </w:p>
    <w:p w:rsidR="00F77D1D" w:rsidP="00F77D1D" w:rsidRDefault="00F77D1D" w14:paraId="4068F436" w14:textId="77777777"/>
    <w:p w:rsidR="00F77D1D" w:rsidP="00F77D1D" w:rsidRDefault="00F8436B" w14:paraId="156D9E00" w14:textId="25808788">
      <w:r>
        <w:t>I have a series of materials I want to show you</w:t>
      </w:r>
      <w:r w:rsidR="00F77D1D">
        <w:t xml:space="preserve">. </w:t>
      </w:r>
      <w:r w:rsidR="006116A0">
        <w:t xml:space="preserve">I’ll show each item </w:t>
      </w:r>
      <w:r w:rsidR="00FB0580">
        <w:t>and give everyone time to review it on their own</w:t>
      </w:r>
      <w:r w:rsidR="006116A0">
        <w:t xml:space="preserve">, and then I will launch a survey with a series of </w:t>
      </w:r>
      <w:r w:rsidR="00FB0580">
        <w:t xml:space="preserve">five </w:t>
      </w:r>
      <w:r w:rsidR="006116A0">
        <w:t xml:space="preserve">questions. Please answer the questions using a scale from 1 to 7. </w:t>
      </w:r>
      <w:r w:rsidR="00B877D9">
        <w:t xml:space="preserve">“1” will mean the least or </w:t>
      </w:r>
      <w:r w:rsidR="00D419C4">
        <w:t xml:space="preserve">the </w:t>
      </w:r>
      <w:r w:rsidR="00B877D9">
        <w:t xml:space="preserve">smallest amount of what is being asked about; “7” will mean the highest or greatest amount of what is being asked about. If you have any questions about this, please let me know. </w:t>
      </w:r>
      <w:r w:rsidR="006116A0">
        <w:t xml:space="preserve">Remember: We just want your honest opinions. </w:t>
      </w:r>
      <w:r>
        <w:t>As we go along, p</w:t>
      </w:r>
      <w:r w:rsidR="006116A0">
        <w:t>lease try to answer for each item individually, as</w:t>
      </w:r>
      <w:r w:rsidR="00D26E99">
        <w:t xml:space="preserve"> </w:t>
      </w:r>
      <w:r w:rsidR="006116A0">
        <w:t>if you had not seen any of the prior examples.</w:t>
      </w:r>
      <w:r w:rsidR="00FB0580">
        <w:t xml:space="preserve"> Make sure you scroll down to answer all the questions.</w:t>
      </w:r>
    </w:p>
    <w:p w:rsidR="00F8436B" w:rsidP="00F77D1D" w:rsidRDefault="00F8436B" w14:paraId="6FAC2FB2" w14:textId="3BAEB288"/>
    <w:p w:rsidR="00F8436B" w:rsidP="00F77D1D" w:rsidRDefault="00F8436B" w14:paraId="3803D06B" w14:textId="4B468BD1">
      <w:r>
        <w:t xml:space="preserve">I’ll ask everyone to </w:t>
      </w:r>
      <w:r w:rsidR="00742397">
        <w:t>answer</w:t>
      </w:r>
      <w:r>
        <w:t xml:space="preserve"> silently on their own. Once we’ve finished reviewing all the items, we will talk about them</w:t>
      </w:r>
      <w:r w:rsidR="00742397">
        <w:t xml:space="preserve"> as a group</w:t>
      </w:r>
      <w:r>
        <w:t>.</w:t>
      </w:r>
      <w:r w:rsidR="00B877D9">
        <w:t xml:space="preserve"> No one will see your individual answers, so please answer honestly.</w:t>
      </w:r>
    </w:p>
    <w:p w:rsidR="00F8436B" w:rsidP="00F77D1D" w:rsidRDefault="00F8436B" w14:paraId="7F5013CC" w14:textId="3E148321"/>
    <w:p w:rsidR="00F8436B" w:rsidP="00F77D1D" w:rsidRDefault="00F8436B" w14:paraId="33F752F2" w14:textId="35373B18">
      <w:r>
        <w:t>[BEGIN SHOWING ITEMS. REPEAT PROCESS FOR EACH ITEM. ROTATE ORDER.]</w:t>
      </w:r>
    </w:p>
    <w:p w:rsidR="00B447C1" w:rsidP="007B32CA" w:rsidRDefault="00B447C1" w14:paraId="05861B1D" w14:textId="77777777"/>
    <w:tbl>
      <w:tblPr>
        <w:tblStyle w:val="TableProfessional"/>
        <w:tblW w:w="0" w:type="auto"/>
        <w:tblLook w:val="04A0" w:firstRow="1" w:lastRow="0" w:firstColumn="1" w:lastColumn="0" w:noHBand="0" w:noVBand="1"/>
      </w:tblPr>
      <w:tblGrid>
        <w:gridCol w:w="4672"/>
        <w:gridCol w:w="4672"/>
      </w:tblGrid>
      <w:tr w:rsidR="00F77D1D" w:rsidTr="006116A0" w14:paraId="64855D60" w14:textId="77777777">
        <w:trPr>
          <w:cnfStyle w:val="100000000000" w:firstRow="1" w:lastRow="0" w:firstColumn="0" w:lastColumn="0" w:oddVBand="0" w:evenVBand="0" w:oddHBand="0" w:evenHBand="0" w:firstRowFirstColumn="0" w:firstRowLastColumn="0" w:lastRowFirstColumn="0" w:lastRowLastColumn="0"/>
        </w:trPr>
        <w:tc>
          <w:tcPr>
            <w:tcW w:w="4675" w:type="dxa"/>
          </w:tcPr>
          <w:p w:rsidRPr="006116A0" w:rsidR="00F77D1D" w:rsidP="007B32CA" w:rsidRDefault="00F8436B" w14:paraId="209D3231" w14:textId="5C583A32">
            <w:pPr>
              <w:rPr>
                <w:b w:val="0"/>
                <w:bCs w:val="0"/>
              </w:rPr>
            </w:pPr>
            <w:r>
              <w:rPr>
                <w:b w:val="0"/>
                <w:bCs w:val="0"/>
              </w:rPr>
              <w:t xml:space="preserve">Survey </w:t>
            </w:r>
            <w:r w:rsidRPr="006116A0" w:rsidR="006116A0">
              <w:rPr>
                <w:b w:val="0"/>
                <w:bCs w:val="0"/>
              </w:rPr>
              <w:t>Question</w:t>
            </w:r>
            <w:r>
              <w:rPr>
                <w:b w:val="0"/>
                <w:bCs w:val="0"/>
              </w:rPr>
              <w:t>s</w:t>
            </w:r>
          </w:p>
        </w:tc>
        <w:tc>
          <w:tcPr>
            <w:tcW w:w="4675" w:type="dxa"/>
          </w:tcPr>
          <w:p w:rsidRPr="006116A0" w:rsidR="00F77D1D" w:rsidP="007B32CA" w:rsidRDefault="006116A0" w14:paraId="499B43D0" w14:textId="729DE47E">
            <w:pPr>
              <w:rPr>
                <w:b w:val="0"/>
                <w:bCs w:val="0"/>
              </w:rPr>
            </w:pPr>
            <w:r w:rsidRPr="006116A0">
              <w:rPr>
                <w:b w:val="0"/>
                <w:bCs w:val="0"/>
              </w:rPr>
              <w:t>Response Choices</w:t>
            </w:r>
          </w:p>
        </w:tc>
      </w:tr>
      <w:tr w:rsidR="006116A0" w:rsidTr="006116A0" w14:paraId="24BD9466" w14:textId="77777777">
        <w:tc>
          <w:tcPr>
            <w:tcW w:w="4675" w:type="dxa"/>
          </w:tcPr>
          <w:p w:rsidR="006116A0" w:rsidP="006116A0" w:rsidRDefault="006116A0" w14:paraId="6B5C0B68" w14:textId="07FA0491">
            <w:r>
              <w:lastRenderedPageBreak/>
              <w:t>How effective was this item at getting your attention?</w:t>
            </w:r>
          </w:p>
        </w:tc>
        <w:tc>
          <w:tcPr>
            <w:tcW w:w="4675" w:type="dxa"/>
          </w:tcPr>
          <w:p w:rsidR="006116A0" w:rsidP="006116A0" w:rsidRDefault="006116A0" w14:paraId="1D8DD950" w14:textId="3F172D03">
            <w:r>
              <w:t xml:space="preserve">1 – </w:t>
            </w:r>
            <w:r w:rsidR="00E574A0">
              <w:t>N</w:t>
            </w:r>
            <w:r>
              <w:t>ot at all effective</w:t>
            </w:r>
          </w:p>
          <w:p w:rsidR="006116A0" w:rsidP="006116A0" w:rsidRDefault="006116A0" w14:paraId="65D69319" w14:textId="77777777">
            <w:r>
              <w:t>2</w:t>
            </w:r>
          </w:p>
          <w:p w:rsidR="006116A0" w:rsidP="006116A0" w:rsidRDefault="006116A0" w14:paraId="73D61965" w14:textId="77777777">
            <w:r>
              <w:t>3</w:t>
            </w:r>
          </w:p>
          <w:p w:rsidR="006116A0" w:rsidP="006116A0" w:rsidRDefault="006116A0" w14:paraId="7799266F" w14:textId="77777777">
            <w:r>
              <w:t>4</w:t>
            </w:r>
          </w:p>
          <w:p w:rsidR="006116A0" w:rsidP="006116A0" w:rsidRDefault="006116A0" w14:paraId="49645C25" w14:textId="77777777">
            <w:r>
              <w:t>5</w:t>
            </w:r>
          </w:p>
          <w:p w:rsidR="006116A0" w:rsidP="006116A0" w:rsidRDefault="006116A0" w14:paraId="2A2FDFF8" w14:textId="77777777">
            <w:r>
              <w:t>6</w:t>
            </w:r>
          </w:p>
          <w:p w:rsidR="006116A0" w:rsidP="006116A0" w:rsidRDefault="006116A0" w14:paraId="452E8553" w14:textId="1F3CFE35">
            <w:r>
              <w:t xml:space="preserve">7 – </w:t>
            </w:r>
            <w:r w:rsidR="00E574A0">
              <w:t>V</w:t>
            </w:r>
            <w:r>
              <w:t>ery effective</w:t>
            </w:r>
          </w:p>
        </w:tc>
      </w:tr>
      <w:tr w:rsidR="006116A0" w:rsidTr="006116A0" w14:paraId="341620B8" w14:textId="77777777">
        <w:tc>
          <w:tcPr>
            <w:tcW w:w="4675" w:type="dxa"/>
          </w:tcPr>
          <w:p w:rsidR="006116A0" w:rsidP="006116A0" w:rsidRDefault="006116A0" w14:paraId="17F2DF54" w14:textId="01F0F154">
            <w:r>
              <w:t>How much did you like this item?</w:t>
            </w:r>
          </w:p>
        </w:tc>
        <w:tc>
          <w:tcPr>
            <w:tcW w:w="4675" w:type="dxa"/>
          </w:tcPr>
          <w:p w:rsidR="006116A0" w:rsidP="006116A0" w:rsidRDefault="006116A0" w14:paraId="6961F9BF" w14:textId="3055E25C">
            <w:r>
              <w:t xml:space="preserve">1 – </w:t>
            </w:r>
            <w:r w:rsidR="00E574A0">
              <w:t>Not at all</w:t>
            </w:r>
          </w:p>
          <w:p w:rsidR="006116A0" w:rsidP="006116A0" w:rsidRDefault="006116A0" w14:paraId="6EB706CD" w14:textId="77777777">
            <w:r>
              <w:t>2</w:t>
            </w:r>
          </w:p>
          <w:p w:rsidR="006116A0" w:rsidP="006116A0" w:rsidRDefault="006116A0" w14:paraId="7E8CCE52" w14:textId="77777777">
            <w:r>
              <w:t>3</w:t>
            </w:r>
          </w:p>
          <w:p w:rsidR="006116A0" w:rsidP="006116A0" w:rsidRDefault="006116A0" w14:paraId="7AD416B2" w14:textId="77777777">
            <w:r>
              <w:t>4</w:t>
            </w:r>
          </w:p>
          <w:p w:rsidR="006116A0" w:rsidP="006116A0" w:rsidRDefault="006116A0" w14:paraId="3577B50F" w14:textId="77777777">
            <w:r>
              <w:t>5</w:t>
            </w:r>
          </w:p>
          <w:p w:rsidR="006116A0" w:rsidP="006116A0" w:rsidRDefault="006116A0" w14:paraId="4C69C6CE" w14:textId="77777777">
            <w:r>
              <w:t>6</w:t>
            </w:r>
          </w:p>
          <w:p w:rsidR="006116A0" w:rsidP="006116A0" w:rsidRDefault="006116A0" w14:paraId="5B6E5DEC" w14:textId="613E92CC">
            <w:r>
              <w:t xml:space="preserve">7 – </w:t>
            </w:r>
            <w:r w:rsidR="00E574A0">
              <w:t>A great deal</w:t>
            </w:r>
          </w:p>
        </w:tc>
      </w:tr>
      <w:tr w:rsidR="006116A0" w:rsidTr="006116A0" w14:paraId="6F197D75" w14:textId="77777777">
        <w:tc>
          <w:tcPr>
            <w:tcW w:w="4675" w:type="dxa"/>
          </w:tcPr>
          <w:p w:rsidR="006116A0" w:rsidP="006116A0" w:rsidRDefault="006116A0" w14:paraId="4FF20198" w14:textId="1366CE3A">
            <w:r>
              <w:t>How interested did this make you in living organ donation?</w:t>
            </w:r>
          </w:p>
        </w:tc>
        <w:tc>
          <w:tcPr>
            <w:tcW w:w="4675" w:type="dxa"/>
          </w:tcPr>
          <w:p w:rsidR="006116A0" w:rsidP="006116A0" w:rsidRDefault="006116A0" w14:paraId="1044DA54" w14:textId="2D2C0A93">
            <w:r>
              <w:t xml:space="preserve">1 – </w:t>
            </w:r>
            <w:r w:rsidR="00E574A0">
              <w:t>No</w:t>
            </w:r>
            <w:r>
              <w:t>t at all interested</w:t>
            </w:r>
          </w:p>
          <w:p w:rsidR="006116A0" w:rsidP="006116A0" w:rsidRDefault="006116A0" w14:paraId="3C788F2C" w14:textId="77777777">
            <w:r>
              <w:t>2</w:t>
            </w:r>
          </w:p>
          <w:p w:rsidR="006116A0" w:rsidP="006116A0" w:rsidRDefault="006116A0" w14:paraId="78196FD6" w14:textId="77777777">
            <w:r>
              <w:t>3</w:t>
            </w:r>
          </w:p>
          <w:p w:rsidR="006116A0" w:rsidP="006116A0" w:rsidRDefault="006116A0" w14:paraId="02E45151" w14:textId="77777777">
            <w:r>
              <w:t>4</w:t>
            </w:r>
          </w:p>
          <w:p w:rsidR="006116A0" w:rsidP="006116A0" w:rsidRDefault="006116A0" w14:paraId="0C104B8C" w14:textId="77777777">
            <w:r>
              <w:t>5</w:t>
            </w:r>
          </w:p>
          <w:p w:rsidR="006116A0" w:rsidP="006116A0" w:rsidRDefault="006116A0" w14:paraId="682EF966" w14:textId="77777777">
            <w:r>
              <w:t>6</w:t>
            </w:r>
          </w:p>
          <w:p w:rsidR="006116A0" w:rsidP="006116A0" w:rsidRDefault="006116A0" w14:paraId="1233FA64" w14:textId="143A9D6A">
            <w:r>
              <w:t xml:space="preserve">7 – </w:t>
            </w:r>
            <w:r w:rsidR="00E574A0">
              <w:t>V</w:t>
            </w:r>
            <w:r>
              <w:t>ery interested</w:t>
            </w:r>
          </w:p>
        </w:tc>
      </w:tr>
      <w:tr w:rsidR="006116A0" w:rsidTr="006116A0" w14:paraId="549588DD" w14:textId="77777777">
        <w:tc>
          <w:tcPr>
            <w:tcW w:w="4675" w:type="dxa"/>
          </w:tcPr>
          <w:p w:rsidR="006116A0" w:rsidP="006116A0" w:rsidRDefault="006116A0" w14:paraId="3FEED502" w14:textId="50A8F02A">
            <w:r>
              <w:t xml:space="preserve">How relevant is this item </w:t>
            </w:r>
            <w:r w:rsidR="00E574A0">
              <w:t>to</w:t>
            </w:r>
            <w:r>
              <w:t xml:space="preserve"> you?</w:t>
            </w:r>
          </w:p>
        </w:tc>
        <w:tc>
          <w:tcPr>
            <w:tcW w:w="4675" w:type="dxa"/>
          </w:tcPr>
          <w:p w:rsidR="006116A0" w:rsidP="006116A0" w:rsidRDefault="006116A0" w14:paraId="720A9A3E" w14:textId="75A09219">
            <w:r>
              <w:t xml:space="preserve">1 – </w:t>
            </w:r>
            <w:r w:rsidR="00E574A0">
              <w:t>N</w:t>
            </w:r>
            <w:r>
              <w:t>ot at all relevant</w:t>
            </w:r>
          </w:p>
          <w:p w:rsidR="006116A0" w:rsidP="006116A0" w:rsidRDefault="006116A0" w14:paraId="1BCC3AB5" w14:textId="77777777">
            <w:r>
              <w:t>2</w:t>
            </w:r>
          </w:p>
          <w:p w:rsidR="006116A0" w:rsidP="006116A0" w:rsidRDefault="006116A0" w14:paraId="04F4E0BD" w14:textId="77777777">
            <w:r>
              <w:t>3</w:t>
            </w:r>
          </w:p>
          <w:p w:rsidR="006116A0" w:rsidP="006116A0" w:rsidRDefault="006116A0" w14:paraId="415E61DD" w14:textId="77777777">
            <w:r>
              <w:t>4</w:t>
            </w:r>
          </w:p>
          <w:p w:rsidR="006116A0" w:rsidP="006116A0" w:rsidRDefault="006116A0" w14:paraId="5CDD45C2" w14:textId="77777777">
            <w:r>
              <w:t>5</w:t>
            </w:r>
          </w:p>
          <w:p w:rsidR="006116A0" w:rsidP="006116A0" w:rsidRDefault="006116A0" w14:paraId="2FCA0196" w14:textId="77777777">
            <w:r>
              <w:t>6</w:t>
            </w:r>
          </w:p>
          <w:p w:rsidR="006116A0" w:rsidP="006116A0" w:rsidRDefault="006116A0" w14:paraId="486E8FF5" w14:textId="3D78947A">
            <w:r>
              <w:t xml:space="preserve">7 – </w:t>
            </w:r>
            <w:r w:rsidR="00E574A0">
              <w:t>V</w:t>
            </w:r>
            <w:r>
              <w:t>ery relevant</w:t>
            </w:r>
          </w:p>
        </w:tc>
      </w:tr>
      <w:tr w:rsidR="006116A0" w:rsidTr="006116A0" w14:paraId="741A8C67" w14:textId="77777777">
        <w:tc>
          <w:tcPr>
            <w:tcW w:w="4675" w:type="dxa"/>
          </w:tcPr>
          <w:p w:rsidR="006116A0" w:rsidP="006116A0" w:rsidRDefault="006116A0" w14:paraId="07B05E7B" w14:textId="55E4E017">
            <w:r>
              <w:t>How much does this item make you want to learn more?</w:t>
            </w:r>
          </w:p>
        </w:tc>
        <w:tc>
          <w:tcPr>
            <w:tcW w:w="4675" w:type="dxa"/>
          </w:tcPr>
          <w:p w:rsidR="006116A0" w:rsidP="006116A0" w:rsidRDefault="006116A0" w14:paraId="64C751E3" w14:textId="6C1B61F9">
            <w:r>
              <w:t xml:space="preserve">1 – </w:t>
            </w:r>
            <w:r w:rsidR="00E574A0">
              <w:t>N</w:t>
            </w:r>
            <w:r>
              <w:t xml:space="preserve">ot at all </w:t>
            </w:r>
          </w:p>
          <w:p w:rsidR="006116A0" w:rsidP="006116A0" w:rsidRDefault="006116A0" w14:paraId="4D9D689A" w14:textId="77777777">
            <w:r>
              <w:t>2</w:t>
            </w:r>
          </w:p>
          <w:p w:rsidR="006116A0" w:rsidP="006116A0" w:rsidRDefault="006116A0" w14:paraId="2AC2AE71" w14:textId="77777777">
            <w:r>
              <w:t>3</w:t>
            </w:r>
          </w:p>
          <w:p w:rsidR="006116A0" w:rsidP="006116A0" w:rsidRDefault="006116A0" w14:paraId="09AAFE5E" w14:textId="77777777">
            <w:r>
              <w:t>4</w:t>
            </w:r>
          </w:p>
          <w:p w:rsidR="006116A0" w:rsidP="006116A0" w:rsidRDefault="006116A0" w14:paraId="7FED2367" w14:textId="77777777">
            <w:r>
              <w:t>5</w:t>
            </w:r>
          </w:p>
          <w:p w:rsidR="006116A0" w:rsidP="006116A0" w:rsidRDefault="006116A0" w14:paraId="47741CA8" w14:textId="77777777">
            <w:r>
              <w:t>6</w:t>
            </w:r>
          </w:p>
          <w:p w:rsidR="006116A0" w:rsidP="006116A0" w:rsidRDefault="006116A0" w14:paraId="14254025" w14:textId="7FE31486">
            <w:r>
              <w:t xml:space="preserve">7 – </w:t>
            </w:r>
            <w:r w:rsidR="00E574A0">
              <w:t>Very much</w:t>
            </w:r>
          </w:p>
        </w:tc>
      </w:tr>
    </w:tbl>
    <w:p w:rsidR="006116A0" w:rsidP="007B32CA" w:rsidRDefault="006116A0" w14:paraId="04E24594" w14:textId="77777777"/>
    <w:p w:rsidR="00B447C1" w:rsidP="007B32CA" w:rsidRDefault="00F8436B" w14:paraId="418F55DE" w14:textId="696EDDDE">
      <w:r>
        <w:lastRenderedPageBreak/>
        <w:t>Now that</w:t>
      </w:r>
      <w:r w:rsidR="006116A0">
        <w:t xml:space="preserve"> everyone has completed the poll, please type a few words in the </w:t>
      </w:r>
      <w:r w:rsidR="007B5F10">
        <w:t>c</w:t>
      </w:r>
      <w:r w:rsidR="006116A0">
        <w:t>hat</w:t>
      </w:r>
      <w:r w:rsidR="007B5F10">
        <w:t>b</w:t>
      </w:r>
      <w:r w:rsidR="006116A0">
        <w:t xml:space="preserve">ox to describe </w:t>
      </w:r>
      <w:r>
        <w:t xml:space="preserve">what you think about </w:t>
      </w:r>
      <w:r w:rsidR="006116A0">
        <w:t xml:space="preserve">this </w:t>
      </w:r>
      <w:r w:rsidR="00D26E99">
        <w:t>item</w:t>
      </w:r>
      <w:r w:rsidR="006116A0">
        <w:t>.</w:t>
      </w:r>
      <w:r w:rsidR="007B5F10">
        <w:t xml:space="preserve"> [MODERATOR TO TYPE INTO CHATBOX NAME OF </w:t>
      </w:r>
      <w:r w:rsidR="00D26E99">
        <w:t>ITEM</w:t>
      </w:r>
      <w:r w:rsidR="007B5F10">
        <w:t xml:space="preserve"> BEING TESTED PRIOR TO ANY RESPONSES]</w:t>
      </w:r>
      <w:r w:rsidR="00742397">
        <w:t xml:space="preserve"> [REPEAT FOR EACH]</w:t>
      </w:r>
    </w:p>
    <w:p w:rsidR="00E5144B" w:rsidP="007B32CA" w:rsidRDefault="00E5144B" w14:paraId="6807460A" w14:textId="77777777"/>
    <w:p w:rsidRPr="007B32CA" w:rsidR="00AA61EC" w:rsidP="00AA61EC" w:rsidRDefault="00AA61EC" w14:paraId="7A16E9B6" w14:textId="7EC30659">
      <w:pPr>
        <w:rPr>
          <w:b/>
          <w:u w:val="single"/>
        </w:rPr>
      </w:pPr>
      <w:r w:rsidRPr="007B32CA">
        <w:rPr>
          <w:b/>
          <w:u w:val="single"/>
        </w:rPr>
        <w:t xml:space="preserve">Review </w:t>
      </w:r>
      <w:r w:rsidR="008B4756">
        <w:rPr>
          <w:b/>
          <w:u w:val="single"/>
        </w:rPr>
        <w:t>Items</w:t>
      </w:r>
      <w:r>
        <w:rPr>
          <w:b/>
          <w:u w:val="single"/>
        </w:rPr>
        <w:t>: More Detailed Reactions (</w:t>
      </w:r>
      <w:r w:rsidR="00781304">
        <w:rPr>
          <w:b/>
          <w:u w:val="single"/>
        </w:rPr>
        <w:t>5</w:t>
      </w:r>
      <w:r>
        <w:rPr>
          <w:b/>
          <w:u w:val="single"/>
        </w:rPr>
        <w:t>0 minutes)</w:t>
      </w:r>
    </w:p>
    <w:p w:rsidR="00AA61EC" w:rsidP="00AA61EC" w:rsidRDefault="00F8436B" w14:paraId="5C10E387" w14:textId="5FE63ACF">
      <w:r>
        <w:t>Now that we’ve reviewed all the items, let’s talk about them in a little more detail. We will go over them again one at a time.</w:t>
      </w:r>
      <w:r w:rsidR="00742397">
        <w:t xml:space="preserve"> [REPEAT FOR EACH ITEM. MATCH INITIAL ORDER.]</w:t>
      </w:r>
    </w:p>
    <w:p w:rsidRPr="00742397" w:rsidR="00F8436B" w:rsidP="00F8436B" w:rsidRDefault="00F8436B" w14:paraId="6945302E" w14:textId="77777777">
      <w:pPr>
        <w:pStyle w:val="ListParagraph"/>
        <w:numPr>
          <w:ilvl w:val="0"/>
          <w:numId w:val="1"/>
        </w:numPr>
        <w:rPr>
          <w:i/>
          <w:iCs/>
        </w:rPr>
      </w:pPr>
      <w:r w:rsidRPr="00742397">
        <w:rPr>
          <w:i/>
          <w:iCs/>
        </w:rPr>
        <w:t>Overarching concept 1</w:t>
      </w:r>
    </w:p>
    <w:p w:rsidRPr="00742397" w:rsidR="00F8436B" w:rsidP="00F8436B" w:rsidRDefault="00F8436B" w14:paraId="1E563AFE" w14:textId="77777777">
      <w:pPr>
        <w:pStyle w:val="ListParagraph"/>
        <w:numPr>
          <w:ilvl w:val="0"/>
          <w:numId w:val="1"/>
        </w:numPr>
        <w:rPr>
          <w:i/>
          <w:iCs/>
        </w:rPr>
      </w:pPr>
      <w:r w:rsidRPr="00742397">
        <w:rPr>
          <w:i/>
          <w:iCs/>
        </w:rPr>
        <w:t>Overarching concept 2</w:t>
      </w:r>
    </w:p>
    <w:p w:rsidRPr="00742397" w:rsidR="00F8436B" w:rsidP="00F8436B" w:rsidRDefault="00F8436B" w14:paraId="6D21D36D" w14:textId="77777777">
      <w:pPr>
        <w:pStyle w:val="ListParagraph"/>
        <w:numPr>
          <w:ilvl w:val="0"/>
          <w:numId w:val="1"/>
        </w:numPr>
        <w:rPr>
          <w:i/>
          <w:iCs/>
        </w:rPr>
      </w:pPr>
      <w:r w:rsidRPr="00742397">
        <w:rPr>
          <w:i/>
          <w:iCs/>
        </w:rPr>
        <w:t>Overview video storyboard</w:t>
      </w:r>
    </w:p>
    <w:p w:rsidRPr="00742397" w:rsidR="00F8436B" w:rsidP="00F8436B" w:rsidRDefault="00F8436B" w14:paraId="45B8DC6E" w14:textId="77777777">
      <w:pPr>
        <w:pStyle w:val="ListParagraph"/>
        <w:numPr>
          <w:ilvl w:val="0"/>
          <w:numId w:val="1"/>
        </w:numPr>
        <w:rPr>
          <w:i/>
          <w:iCs/>
        </w:rPr>
      </w:pPr>
      <w:r w:rsidRPr="00742397">
        <w:rPr>
          <w:i/>
          <w:iCs/>
        </w:rPr>
        <w:t>Social media content</w:t>
      </w:r>
    </w:p>
    <w:p w:rsidRPr="00742397" w:rsidR="00F8436B" w:rsidP="00F8436B" w:rsidRDefault="00F8436B" w14:paraId="5FED4E16" w14:textId="77777777">
      <w:pPr>
        <w:pStyle w:val="ListParagraph"/>
        <w:numPr>
          <w:ilvl w:val="0"/>
          <w:numId w:val="1"/>
        </w:numPr>
        <w:rPr>
          <w:i/>
          <w:iCs/>
        </w:rPr>
      </w:pPr>
      <w:r w:rsidRPr="00742397">
        <w:rPr>
          <w:i/>
          <w:iCs/>
        </w:rPr>
        <w:t>Infographic</w:t>
      </w:r>
    </w:p>
    <w:p w:rsidR="00F8436B" w:rsidP="00AA61EC" w:rsidRDefault="00F8436B" w14:paraId="5BF88CFA" w14:textId="77777777"/>
    <w:p w:rsidR="00AA61EC" w:rsidP="00AA61EC" w:rsidRDefault="00AA61EC" w14:paraId="3E35B901" w14:textId="0A4AC392">
      <w:r>
        <w:t>Let’s go through each of these items in more depth now.</w:t>
      </w:r>
      <w:r w:rsidR="00974A36">
        <w:t xml:space="preserve"> </w:t>
      </w:r>
    </w:p>
    <w:p w:rsidR="00AA61EC" w:rsidP="00AA61EC" w:rsidRDefault="00AA61EC" w14:paraId="2E073C8C" w14:textId="77777777"/>
    <w:p w:rsidR="007B5F10" w:rsidP="007B5F10" w:rsidRDefault="00851E00" w14:paraId="57C730CC" w14:textId="73931B92">
      <w:pPr>
        <w:numPr>
          <w:ilvl w:val="0"/>
          <w:numId w:val="27"/>
        </w:numPr>
      </w:pPr>
      <w:r>
        <w:t xml:space="preserve">What are your reactions to </w:t>
      </w:r>
      <w:r w:rsidR="007B5F10">
        <w:t>this</w:t>
      </w:r>
      <w:r>
        <w:t xml:space="preserve"> </w:t>
      </w:r>
      <w:r w:rsidR="007B5F10">
        <w:t>item</w:t>
      </w:r>
      <w:r>
        <w:t xml:space="preserve">? Why? </w:t>
      </w:r>
    </w:p>
    <w:p w:rsidR="007B5F10" w:rsidP="007B5F10" w:rsidRDefault="007B5F10" w14:paraId="6D95B5EF" w14:textId="77777777">
      <w:pPr>
        <w:ind w:left="1080"/>
      </w:pPr>
    </w:p>
    <w:p w:rsidR="007B5F10" w:rsidP="007B5F10" w:rsidRDefault="00851E00" w14:paraId="368B20FE" w14:textId="1AD77C4B">
      <w:pPr>
        <w:numPr>
          <w:ilvl w:val="0"/>
          <w:numId w:val="27"/>
        </w:numPr>
      </w:pPr>
      <w:r>
        <w:t xml:space="preserve">What’s appealing? </w:t>
      </w:r>
      <w:r w:rsidR="00742397">
        <w:t>Or</w:t>
      </w:r>
      <w:r w:rsidR="008B4756">
        <w:t>,</w:t>
      </w:r>
      <w:r w:rsidR="00742397">
        <w:t xml:space="preserve"> what do you like about it?</w:t>
      </w:r>
    </w:p>
    <w:p w:rsidR="007B5F10" w:rsidP="007B5F10" w:rsidRDefault="007B5F10" w14:paraId="54A60330" w14:textId="77777777"/>
    <w:p w:rsidR="00851E00" w:rsidP="007B5F10" w:rsidRDefault="00851E00" w14:paraId="45FB9CF0" w14:textId="67F55772">
      <w:pPr>
        <w:numPr>
          <w:ilvl w:val="0"/>
          <w:numId w:val="27"/>
        </w:numPr>
      </w:pPr>
      <w:r>
        <w:t>What could be improved?</w:t>
      </w:r>
      <w:r w:rsidR="00742397">
        <w:t xml:space="preserve"> Or</w:t>
      </w:r>
      <w:r w:rsidR="008B4756">
        <w:t>,</w:t>
      </w:r>
      <w:r w:rsidR="00742397">
        <w:t xml:space="preserve"> what don’t you like</w:t>
      </w:r>
      <w:r w:rsidR="001D7181">
        <w:t xml:space="preserve"> about it</w:t>
      </w:r>
      <w:r w:rsidR="00742397">
        <w:t>?</w:t>
      </w:r>
    </w:p>
    <w:p w:rsidR="007B5F10" w:rsidP="007B5F10" w:rsidRDefault="007B5F10" w14:paraId="4A27BC6F" w14:textId="77777777">
      <w:pPr>
        <w:pStyle w:val="ListParagraph"/>
      </w:pPr>
    </w:p>
    <w:p w:rsidR="007B5F10" w:rsidP="007B5F10" w:rsidRDefault="007B5F10" w14:paraId="4B9E8C99" w14:textId="77777777">
      <w:pPr>
        <w:numPr>
          <w:ilvl w:val="0"/>
          <w:numId w:val="27"/>
        </w:numPr>
      </w:pPr>
      <w:r>
        <w:t>In your own words, what was this about? Is that important to you?</w:t>
      </w:r>
    </w:p>
    <w:p w:rsidR="007B5F10" w:rsidP="007B5F10" w:rsidRDefault="007B5F10" w14:paraId="5702342A" w14:textId="77777777">
      <w:pPr>
        <w:pStyle w:val="ListParagraph"/>
      </w:pPr>
    </w:p>
    <w:p w:rsidR="007B5F10" w:rsidP="007B5F10" w:rsidRDefault="007B5F10" w14:paraId="019EF4F3" w14:textId="5133E9F4">
      <w:pPr>
        <w:numPr>
          <w:ilvl w:val="0"/>
          <w:numId w:val="27"/>
        </w:numPr>
      </w:pPr>
      <w:r>
        <w:t>Was the information clear? Credible? Culturally and linguistically accurate?</w:t>
      </w:r>
    </w:p>
    <w:p w:rsidR="007B5F10" w:rsidP="007B5F10" w:rsidRDefault="007B5F10" w14:paraId="4ECAAAF0" w14:textId="77777777"/>
    <w:p w:rsidR="007B5F10" w:rsidP="002C65CB" w:rsidRDefault="007B5F10" w14:paraId="0BC2CB29" w14:textId="32DD2157">
      <w:pPr>
        <w:numPr>
          <w:ilvl w:val="0"/>
          <w:numId w:val="27"/>
        </w:numPr>
      </w:pPr>
      <w:r>
        <w:t>What did you think of the design of the item</w:t>
      </w:r>
      <w:r w:rsidR="008B4756">
        <w:t>,</w:t>
      </w:r>
      <w:r>
        <w:t xml:space="preserve"> or how it looks? </w:t>
      </w:r>
    </w:p>
    <w:p w:rsidR="007B5F10" w:rsidP="007B5F10" w:rsidRDefault="007B5F10" w14:paraId="247FB31A" w14:textId="77777777"/>
    <w:p w:rsidR="007B5F10" w:rsidP="007B5F10" w:rsidRDefault="007B5F10" w14:paraId="205D9E20" w14:textId="77919B21">
      <w:pPr>
        <w:numPr>
          <w:ilvl w:val="0"/>
          <w:numId w:val="27"/>
        </w:numPr>
      </w:pPr>
      <w:r>
        <w:t>[BRIEFLY REVIEW SURVEY RESULTS</w:t>
      </w:r>
      <w:r w:rsidR="00742397">
        <w:t xml:space="preserve"> AND PROBE ON RESULTS</w:t>
      </w:r>
      <w:r>
        <w:t>]</w:t>
      </w:r>
    </w:p>
    <w:p w:rsidR="007B5F10" w:rsidP="007B5F10" w:rsidRDefault="007B5F10" w14:paraId="7C77F0CB" w14:textId="5538AC7B">
      <w:pPr>
        <w:numPr>
          <w:ilvl w:val="1"/>
          <w:numId w:val="27"/>
        </w:numPr>
      </w:pPr>
      <w:r>
        <w:t>Attention</w:t>
      </w:r>
    </w:p>
    <w:p w:rsidR="007B5F10" w:rsidP="007B5F10" w:rsidRDefault="007B5F10" w14:paraId="7A3DCFFC" w14:textId="4E6B428A">
      <w:pPr>
        <w:numPr>
          <w:ilvl w:val="1"/>
          <w:numId w:val="27"/>
        </w:numPr>
      </w:pPr>
      <w:r>
        <w:t>Liking</w:t>
      </w:r>
    </w:p>
    <w:p w:rsidR="007B5F10" w:rsidP="007B5F10" w:rsidRDefault="007B5F10" w14:paraId="03E483ED" w14:textId="660477F9">
      <w:pPr>
        <w:numPr>
          <w:ilvl w:val="1"/>
          <w:numId w:val="27"/>
        </w:numPr>
      </w:pPr>
      <w:r>
        <w:t>Interest</w:t>
      </w:r>
    </w:p>
    <w:p w:rsidR="007B5F10" w:rsidP="007B5F10" w:rsidRDefault="007B5F10" w14:paraId="547B836B" w14:textId="25C4B816">
      <w:pPr>
        <w:numPr>
          <w:ilvl w:val="1"/>
          <w:numId w:val="27"/>
        </w:numPr>
      </w:pPr>
      <w:r>
        <w:t>Relevancy</w:t>
      </w:r>
    </w:p>
    <w:p w:rsidR="007B5F10" w:rsidP="007B5F10" w:rsidRDefault="007B5F10" w14:paraId="06D6E329" w14:textId="3B2D8580">
      <w:pPr>
        <w:numPr>
          <w:ilvl w:val="1"/>
          <w:numId w:val="27"/>
        </w:numPr>
      </w:pPr>
      <w:r>
        <w:t>Wanting to learn more</w:t>
      </w:r>
    </w:p>
    <w:p w:rsidR="00974A36" w:rsidP="007B5F10" w:rsidRDefault="00974A36" w14:paraId="38853FFD" w14:textId="77777777"/>
    <w:p w:rsidR="00663F1E" w:rsidP="001B66A2" w:rsidRDefault="00742397" w14:paraId="4A5AA6A3" w14:textId="07B4EF51">
      <w:pPr>
        <w:numPr>
          <w:ilvl w:val="0"/>
          <w:numId w:val="27"/>
        </w:numPr>
      </w:pPr>
      <w:r>
        <w:t>If you were going to make this item better, what would you change? Why</w:t>
      </w:r>
      <w:r w:rsidR="007B5F10">
        <w:t xml:space="preserve">? </w:t>
      </w:r>
    </w:p>
    <w:p w:rsidR="00AA61EC" w:rsidP="00AA61EC" w:rsidRDefault="00AA61EC" w14:paraId="6367233F" w14:textId="77777777"/>
    <w:p w:rsidR="00AA61EC" w:rsidP="00AA61EC" w:rsidRDefault="00AA61EC" w14:paraId="06C01091" w14:textId="4B108AD9">
      <w:r>
        <w:t>[</w:t>
      </w:r>
      <w:r w:rsidR="007B5F10">
        <w:t>REPEAT FOR EACH ITEM</w:t>
      </w:r>
      <w:r>
        <w:t>]</w:t>
      </w:r>
    </w:p>
    <w:p w:rsidR="00AA61EC" w:rsidP="00AA61EC" w:rsidRDefault="00AA61EC" w14:paraId="114834A4" w14:textId="77777777"/>
    <w:p w:rsidRPr="007B32CA" w:rsidR="00CD6941" w:rsidP="007B5F10" w:rsidRDefault="00CD6941" w14:paraId="1A182044" w14:textId="207B90FB">
      <w:pPr>
        <w:keepNext/>
        <w:rPr>
          <w:b/>
          <w:u w:val="single"/>
        </w:rPr>
      </w:pPr>
      <w:r>
        <w:rPr>
          <w:b/>
          <w:u w:val="single"/>
        </w:rPr>
        <w:lastRenderedPageBreak/>
        <w:t>Discuss</w:t>
      </w:r>
      <w:r w:rsidRPr="007B32CA">
        <w:rPr>
          <w:b/>
          <w:u w:val="single"/>
        </w:rPr>
        <w:t xml:space="preserve"> </w:t>
      </w:r>
      <w:r>
        <w:rPr>
          <w:b/>
          <w:u w:val="single"/>
        </w:rPr>
        <w:t>M</w:t>
      </w:r>
      <w:r w:rsidRPr="007B32CA">
        <w:rPr>
          <w:b/>
          <w:u w:val="single"/>
        </w:rPr>
        <w:t>aterials</w:t>
      </w:r>
      <w:r>
        <w:rPr>
          <w:b/>
          <w:u w:val="single"/>
        </w:rPr>
        <w:t xml:space="preserve"> (</w:t>
      </w:r>
      <w:r w:rsidR="00781304">
        <w:rPr>
          <w:b/>
          <w:u w:val="single"/>
        </w:rPr>
        <w:t>15</w:t>
      </w:r>
      <w:r>
        <w:rPr>
          <w:b/>
          <w:u w:val="single"/>
        </w:rPr>
        <w:t xml:space="preserve"> minutes)</w:t>
      </w:r>
    </w:p>
    <w:p w:rsidR="00CD6941" w:rsidP="007B5F10" w:rsidRDefault="00CD6941" w14:paraId="2A9A9C62" w14:textId="77777777">
      <w:pPr>
        <w:keepNext/>
      </w:pPr>
    </w:p>
    <w:p w:rsidR="00E5144B" w:rsidP="007B5F10" w:rsidRDefault="00E5144B" w14:paraId="086E209D" w14:textId="03E4C49C">
      <w:pPr>
        <w:keepNext/>
      </w:pPr>
      <w:r>
        <w:t xml:space="preserve">Now </w:t>
      </w:r>
      <w:r w:rsidR="00822578">
        <w:t xml:space="preserve">that </w:t>
      </w:r>
      <w:r>
        <w:t xml:space="preserve">you have seen </w:t>
      </w:r>
      <w:r w:rsidR="001A2BEF">
        <w:t>several</w:t>
      </w:r>
      <w:r>
        <w:t xml:space="preserve"> different </w:t>
      </w:r>
      <w:r w:rsidR="00CD6941">
        <w:t>materials</w:t>
      </w:r>
      <w:r>
        <w:t xml:space="preserve"> on </w:t>
      </w:r>
      <w:r w:rsidR="007B5F10">
        <w:t xml:space="preserve">living </w:t>
      </w:r>
      <w:r>
        <w:t xml:space="preserve">organ donation. </w:t>
      </w:r>
      <w:r w:rsidR="00FD3DB4">
        <w:t xml:space="preserve">Let’s talk about them as a group. </w:t>
      </w:r>
    </w:p>
    <w:p w:rsidR="00E5144B" w:rsidP="007B32CA" w:rsidRDefault="00E5144B" w14:paraId="03E5E5AE" w14:textId="77777777"/>
    <w:p w:rsidR="008B4756" w:rsidP="008B4756" w:rsidRDefault="008B4756" w14:paraId="12745F2E" w14:textId="32230E52">
      <w:pPr>
        <w:numPr>
          <w:ilvl w:val="0"/>
          <w:numId w:val="27"/>
        </w:numPr>
      </w:pPr>
      <w:r>
        <w:t>Let’s start by comparing the two concepts. Which did you prefer? Why?</w:t>
      </w:r>
    </w:p>
    <w:p w:rsidR="008B4756" w:rsidP="008B4756" w:rsidRDefault="008B4756" w14:paraId="620AB03D" w14:textId="77777777">
      <w:pPr>
        <w:ind w:left="1080"/>
      </w:pPr>
    </w:p>
    <w:p w:rsidR="00781304" w:rsidP="00781304" w:rsidRDefault="00D5442E" w14:paraId="2B200098" w14:textId="28DF5DA3">
      <w:pPr>
        <w:numPr>
          <w:ilvl w:val="0"/>
          <w:numId w:val="27"/>
        </w:numPr>
      </w:pPr>
      <w:r>
        <w:t>Overall, w</w:t>
      </w:r>
      <w:r w:rsidR="00781304">
        <w:t>hat stood out for you as you reviewed the materials? What was the most helpful or useful information?</w:t>
      </w:r>
    </w:p>
    <w:p w:rsidR="00781304" w:rsidP="00781304" w:rsidRDefault="00781304" w14:paraId="507A47FE" w14:textId="77777777">
      <w:pPr>
        <w:ind w:left="1080"/>
      </w:pPr>
    </w:p>
    <w:p w:rsidR="00D5442E" w:rsidP="00D5442E" w:rsidRDefault="00D5442E" w14:paraId="7C5F9FD0" w14:textId="77777777">
      <w:pPr>
        <w:numPr>
          <w:ilvl w:val="0"/>
          <w:numId w:val="27"/>
        </w:numPr>
      </w:pPr>
      <w:r>
        <w:t>Were the materials what you were expecting? Why or why not?</w:t>
      </w:r>
    </w:p>
    <w:p w:rsidR="00D5442E" w:rsidP="00D5442E" w:rsidRDefault="00D5442E" w14:paraId="21064237" w14:textId="77777777">
      <w:pPr>
        <w:ind w:left="1080"/>
      </w:pPr>
    </w:p>
    <w:p w:rsidR="007B5F10" w:rsidP="00781304" w:rsidRDefault="007B5F10" w14:paraId="22B29D69" w14:textId="608D1FB5">
      <w:pPr>
        <w:numPr>
          <w:ilvl w:val="0"/>
          <w:numId w:val="27"/>
        </w:numPr>
      </w:pPr>
      <w:r>
        <w:t>What questions do you have about living donation? Do these materials address those questions?</w:t>
      </w:r>
    </w:p>
    <w:p w:rsidR="007B5F10" w:rsidP="007B5F10" w:rsidRDefault="007B5F10" w14:paraId="62F072CF" w14:textId="77777777">
      <w:pPr>
        <w:ind w:left="1080"/>
      </w:pPr>
    </w:p>
    <w:p w:rsidR="007B5F10" w:rsidP="00781304" w:rsidRDefault="007B5F10" w14:paraId="394D898E" w14:textId="3D71618A">
      <w:pPr>
        <w:numPr>
          <w:ilvl w:val="0"/>
          <w:numId w:val="27"/>
        </w:numPr>
      </w:pPr>
      <w:r>
        <w:t>After seeing these materials, would you want to learn more on this topic? Why or why not?</w:t>
      </w:r>
    </w:p>
    <w:p w:rsidR="007B5F10" w:rsidP="007B5F10" w:rsidRDefault="007B5F10" w14:paraId="41B7CC04" w14:textId="77777777"/>
    <w:p w:rsidR="00D5442E" w:rsidP="00D5442E" w:rsidRDefault="00D5442E" w14:paraId="6E707FE6" w14:textId="77777777">
      <w:pPr>
        <w:numPr>
          <w:ilvl w:val="0"/>
          <w:numId w:val="27"/>
        </w:numPr>
      </w:pPr>
      <w:r>
        <w:t>What would you do if you encountered these materials in real life? Would you share any of these items with someone else? Why or why not?</w:t>
      </w:r>
    </w:p>
    <w:p w:rsidR="00D5442E" w:rsidP="00D5442E" w:rsidRDefault="00D5442E" w14:paraId="5C0F68F0" w14:textId="77777777">
      <w:pPr>
        <w:ind w:left="1080"/>
      </w:pPr>
    </w:p>
    <w:p w:rsidR="008B4756" w:rsidP="008B4756" w:rsidRDefault="008B4756" w14:paraId="6D80CE67" w14:textId="606349B4">
      <w:pPr>
        <w:numPr>
          <w:ilvl w:val="0"/>
          <w:numId w:val="27"/>
        </w:numPr>
      </w:pPr>
      <w:r>
        <w:t>Are you likely to do anything different as a result of seeing these materials? Why or why not?</w:t>
      </w:r>
    </w:p>
    <w:p w:rsidR="007B5F10" w:rsidP="008B4756" w:rsidRDefault="008B4756" w14:paraId="6EA2E034" w14:textId="017B440D">
      <w:pPr>
        <w:numPr>
          <w:ilvl w:val="1"/>
          <w:numId w:val="27"/>
        </w:numPr>
      </w:pPr>
      <w:r>
        <w:t>W</w:t>
      </w:r>
      <w:r w:rsidR="007B5F10">
        <w:t>ould you feel compelled to consider becoming a living organ donor? Why or why not?</w:t>
      </w:r>
    </w:p>
    <w:p w:rsidR="007B5F10" w:rsidP="007B5F10" w:rsidRDefault="007B5F10" w14:paraId="365AD6BC" w14:textId="77777777"/>
    <w:p w:rsidR="00FD3DB4" w:rsidP="00D5442E" w:rsidRDefault="00D5442E" w14:paraId="5BF2A620" w14:textId="06AD35DC">
      <w:pPr>
        <w:numPr>
          <w:ilvl w:val="0"/>
          <w:numId w:val="27"/>
        </w:numPr>
      </w:pPr>
      <w:r>
        <w:t xml:space="preserve">Now think about our entire discussion. </w:t>
      </w:r>
      <w:r w:rsidR="007B5F10">
        <w:t>What’s one thing you learned about living donation as a part of this conversation?</w:t>
      </w:r>
    </w:p>
    <w:p w:rsidR="009F7EDD" w:rsidP="009F7EDD" w:rsidRDefault="009F7EDD" w14:paraId="5E9FE8D9" w14:textId="77777777">
      <w:pPr>
        <w:pStyle w:val="ListParagraph"/>
      </w:pPr>
    </w:p>
    <w:p w:rsidRPr="007B32CA" w:rsidR="007B32CA" w:rsidP="007B32CA" w:rsidRDefault="007B32CA" w14:paraId="5218024B" w14:textId="77777777">
      <w:pPr>
        <w:rPr>
          <w:b/>
          <w:u w:val="single"/>
        </w:rPr>
      </w:pPr>
      <w:r w:rsidRPr="007B32CA">
        <w:rPr>
          <w:b/>
          <w:u w:val="single"/>
        </w:rPr>
        <w:t>Closing Comments</w:t>
      </w:r>
      <w:r>
        <w:rPr>
          <w:b/>
          <w:u w:val="single"/>
        </w:rPr>
        <w:t xml:space="preserve"> (5 minutes)</w:t>
      </w:r>
    </w:p>
    <w:p w:rsidR="007B32CA" w:rsidP="007B32CA" w:rsidRDefault="007B32CA" w14:paraId="7E1CDB59" w14:textId="77777777"/>
    <w:p w:rsidR="007B32CA" w:rsidP="007B32CA" w:rsidRDefault="00186D07" w14:paraId="3417D8F3" w14:textId="5D427247">
      <w:r>
        <w:t xml:space="preserve">This has been a great discussion. </w:t>
      </w:r>
    </w:p>
    <w:p w:rsidR="00186D07" w:rsidP="007B32CA" w:rsidRDefault="00186D07" w14:paraId="11EAA03F" w14:textId="77777777"/>
    <w:p w:rsidR="00186D07" w:rsidP="00781304" w:rsidRDefault="00781304" w14:paraId="71124CAD" w14:textId="153AD755">
      <w:pPr>
        <w:numPr>
          <w:ilvl w:val="0"/>
          <w:numId w:val="27"/>
        </w:numPr>
      </w:pPr>
      <w:r>
        <w:t xml:space="preserve">[CHECK FOR COMMENTS FROM </w:t>
      </w:r>
      <w:r w:rsidR="00D419C4">
        <w:t xml:space="preserve">THE </w:t>
      </w:r>
      <w:r>
        <w:t>BACK ROOM]</w:t>
      </w:r>
    </w:p>
    <w:p w:rsidR="00186D07" w:rsidP="007B32CA" w:rsidRDefault="00186D07" w14:paraId="6614871A" w14:textId="77777777"/>
    <w:p w:rsidR="00186D07" w:rsidP="00781304" w:rsidRDefault="00781304" w14:paraId="3C8FCCD5" w14:textId="5785D133">
      <w:pPr>
        <w:numPr>
          <w:ilvl w:val="0"/>
          <w:numId w:val="27"/>
        </w:numPr>
      </w:pPr>
      <w:r>
        <w:t>D</w:t>
      </w:r>
      <w:r w:rsidR="00186D07">
        <w:t xml:space="preserve">o you have any </w:t>
      </w:r>
      <w:r>
        <w:t>final</w:t>
      </w:r>
      <w:r w:rsidR="00186D07">
        <w:t xml:space="preserve"> thoughts, comments, or questions on this topic?</w:t>
      </w:r>
    </w:p>
    <w:p w:rsidR="00186D07" w:rsidP="007B32CA" w:rsidRDefault="00186D07" w14:paraId="73B1DFCB" w14:textId="77777777"/>
    <w:p w:rsidRPr="00595A17" w:rsidR="007075E1" w:rsidP="00595A17" w:rsidRDefault="002C438D" w14:paraId="0BA692BA" w14:textId="5811E52A">
      <w:pPr>
        <w:jc w:val="center"/>
        <w:rPr>
          <w:b/>
          <w:bCs/>
        </w:rPr>
      </w:pPr>
      <w:r w:rsidRPr="00595A17">
        <w:rPr>
          <w:b/>
          <w:bCs/>
        </w:rPr>
        <w:t xml:space="preserve">This completes our discussion. </w:t>
      </w:r>
      <w:r w:rsidRPr="00595A17" w:rsidR="004675C9">
        <w:rPr>
          <w:b/>
          <w:bCs/>
        </w:rPr>
        <w:t>For more information</w:t>
      </w:r>
      <w:r w:rsidRPr="00595A17">
        <w:rPr>
          <w:b/>
          <w:bCs/>
        </w:rPr>
        <w:t xml:space="preserve"> on organ donation</w:t>
      </w:r>
      <w:r w:rsidRPr="00595A17" w:rsidR="004675C9">
        <w:rPr>
          <w:b/>
          <w:bCs/>
        </w:rPr>
        <w:t>, please visit organdonor.gov.</w:t>
      </w:r>
      <w:r w:rsidR="00595A17">
        <w:rPr>
          <w:b/>
          <w:bCs/>
        </w:rPr>
        <w:t xml:space="preserve"> </w:t>
      </w:r>
      <w:r w:rsidRPr="00595A17" w:rsidR="00266F53">
        <w:rPr>
          <w:b/>
          <w:bCs/>
        </w:rPr>
        <w:t xml:space="preserve">Thank you again for your </w:t>
      </w:r>
      <w:r w:rsidRPr="00595A17" w:rsidR="00663F1E">
        <w:rPr>
          <w:b/>
          <w:bCs/>
        </w:rPr>
        <w:t>help with this important project</w:t>
      </w:r>
      <w:r w:rsidRPr="00595A17" w:rsidR="00266F53">
        <w:rPr>
          <w:b/>
          <w:bCs/>
        </w:rPr>
        <w:t>!</w:t>
      </w:r>
    </w:p>
    <w:sectPr w:rsidRPr="00595A17" w:rsidR="007075E1" w:rsidSect="007B32CA">
      <w:footerReference w:type="even"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E32675" w14:textId="77777777" w:rsidR="006B2364" w:rsidRDefault="006B2364">
      <w:r>
        <w:separator/>
      </w:r>
    </w:p>
  </w:endnote>
  <w:endnote w:type="continuationSeparator" w:id="0">
    <w:p w14:paraId="516102C4" w14:textId="77777777" w:rsidR="006B2364" w:rsidRDefault="006B23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7682D2" w14:textId="77777777" w:rsidR="00381E5C" w:rsidRDefault="00381E5C" w:rsidP="00A634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7858A2E" w14:textId="77777777" w:rsidR="00381E5C" w:rsidRDefault="00381E5C" w:rsidP="007B32C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9C2EA1" w14:textId="3B6894B8" w:rsidR="00381E5C" w:rsidRDefault="00381E5C" w:rsidP="00A634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53448">
      <w:rPr>
        <w:rStyle w:val="PageNumber"/>
        <w:noProof/>
      </w:rPr>
      <w:t>4</w:t>
    </w:r>
    <w:r>
      <w:rPr>
        <w:rStyle w:val="PageNumber"/>
      </w:rPr>
      <w:fldChar w:fldCharType="end"/>
    </w:r>
  </w:p>
  <w:p w14:paraId="76B59AF8" w14:textId="77777777" w:rsidR="00381E5C" w:rsidRDefault="00381E5C" w:rsidP="007B32C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4FAEC5" w14:textId="77777777" w:rsidR="006B2364" w:rsidRDefault="006B2364">
      <w:r>
        <w:separator/>
      </w:r>
    </w:p>
  </w:footnote>
  <w:footnote w:type="continuationSeparator" w:id="0">
    <w:p w14:paraId="3D9D2621" w14:textId="77777777" w:rsidR="006B2364" w:rsidRDefault="006B23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83842"/>
    <w:multiLevelType w:val="hybridMultilevel"/>
    <w:tmpl w:val="3D821A2E"/>
    <w:lvl w:ilvl="0" w:tplc="D3AAC3F2">
      <w:start w:val="1"/>
      <w:numFmt w:val="decimal"/>
      <w:lvlText w:val="%1."/>
      <w:lvlJc w:val="left"/>
      <w:pPr>
        <w:tabs>
          <w:tab w:val="num" w:pos="1080"/>
        </w:tabs>
        <w:ind w:left="1080" w:hanging="360"/>
      </w:pPr>
      <w:rPr>
        <w:rFonts w:hint="default"/>
        <w:b w:val="0"/>
        <w:u w:val="no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8A4E53"/>
    <w:multiLevelType w:val="hybridMultilevel"/>
    <w:tmpl w:val="DDA829D0"/>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B1D6F06"/>
    <w:multiLevelType w:val="hybridMultilevel"/>
    <w:tmpl w:val="F6EED03C"/>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F484D38"/>
    <w:multiLevelType w:val="hybridMultilevel"/>
    <w:tmpl w:val="44166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3429C7"/>
    <w:multiLevelType w:val="hybridMultilevel"/>
    <w:tmpl w:val="F772937A"/>
    <w:lvl w:ilvl="0" w:tplc="9948080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49D4E3A"/>
    <w:multiLevelType w:val="hybridMultilevel"/>
    <w:tmpl w:val="3D5A22D0"/>
    <w:lvl w:ilvl="0" w:tplc="FFFFFFFF">
      <w:start w:val="1"/>
      <w:numFmt w:val="decimal"/>
      <w:lvlText w:val="%1."/>
      <w:lvlJc w:val="left"/>
      <w:pPr>
        <w:tabs>
          <w:tab w:val="num" w:pos="1080"/>
        </w:tabs>
        <w:ind w:left="1080" w:hanging="360"/>
      </w:pPr>
      <w:rPr>
        <w:rFonts w:hint="default"/>
        <w:b w:val="0"/>
        <w:u w:val="no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7D30F98"/>
    <w:multiLevelType w:val="hybridMultilevel"/>
    <w:tmpl w:val="46ACBAE2"/>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B3A1D00"/>
    <w:multiLevelType w:val="hybridMultilevel"/>
    <w:tmpl w:val="A33E0A5A"/>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0904755"/>
    <w:multiLevelType w:val="hybridMultilevel"/>
    <w:tmpl w:val="B0706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38C30A7"/>
    <w:multiLevelType w:val="hybridMultilevel"/>
    <w:tmpl w:val="43129EE6"/>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9AB238E"/>
    <w:multiLevelType w:val="hybridMultilevel"/>
    <w:tmpl w:val="50D21EF6"/>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C862522"/>
    <w:multiLevelType w:val="hybridMultilevel"/>
    <w:tmpl w:val="28522740"/>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BB0D4F"/>
    <w:multiLevelType w:val="hybridMultilevel"/>
    <w:tmpl w:val="6B561E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3EC057D"/>
    <w:multiLevelType w:val="hybridMultilevel"/>
    <w:tmpl w:val="8230D93A"/>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5981D40"/>
    <w:multiLevelType w:val="hybridMultilevel"/>
    <w:tmpl w:val="6372748E"/>
    <w:lvl w:ilvl="0" w:tplc="FFFFFFFF">
      <w:start w:val="1"/>
      <w:numFmt w:val="decimal"/>
      <w:lvlText w:val="%1."/>
      <w:lvlJc w:val="left"/>
      <w:pPr>
        <w:tabs>
          <w:tab w:val="num" w:pos="1080"/>
        </w:tabs>
        <w:ind w:left="1080" w:hanging="360"/>
      </w:pPr>
      <w:rPr>
        <w:rFonts w:hint="default"/>
        <w:b w:val="0"/>
        <w:u w:val="no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88C6C83"/>
    <w:multiLevelType w:val="hybridMultilevel"/>
    <w:tmpl w:val="FC4EF844"/>
    <w:lvl w:ilvl="0" w:tplc="D3AAC3F2">
      <w:start w:val="1"/>
      <w:numFmt w:val="decimal"/>
      <w:lvlText w:val="%1."/>
      <w:lvlJc w:val="left"/>
      <w:pPr>
        <w:tabs>
          <w:tab w:val="num" w:pos="1080"/>
        </w:tabs>
        <w:ind w:left="1080" w:hanging="360"/>
      </w:pPr>
      <w:rPr>
        <w:rFonts w:hint="default"/>
        <w:b w:val="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D955EB"/>
    <w:multiLevelType w:val="hybridMultilevel"/>
    <w:tmpl w:val="3D762E64"/>
    <w:lvl w:ilvl="0" w:tplc="D3AAC3F2">
      <w:start w:val="1"/>
      <w:numFmt w:val="decimal"/>
      <w:lvlText w:val="%1."/>
      <w:lvlJc w:val="left"/>
      <w:pPr>
        <w:tabs>
          <w:tab w:val="num" w:pos="1080"/>
        </w:tabs>
        <w:ind w:left="1080" w:hanging="360"/>
      </w:pPr>
      <w:rPr>
        <w:rFonts w:hint="default"/>
        <w:b w:val="0"/>
        <w:u w:val="no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3E000C7"/>
    <w:multiLevelType w:val="hybridMultilevel"/>
    <w:tmpl w:val="1868CA5C"/>
    <w:lvl w:ilvl="0" w:tplc="7A38569E">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C43D7D"/>
    <w:multiLevelType w:val="hybridMultilevel"/>
    <w:tmpl w:val="44B0637C"/>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A303611"/>
    <w:multiLevelType w:val="hybridMultilevel"/>
    <w:tmpl w:val="3D821A2E"/>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F2A13FB"/>
    <w:multiLevelType w:val="multilevel"/>
    <w:tmpl w:val="F48AE538"/>
    <w:lvl w:ilvl="0">
      <w:start w:val="1"/>
      <w:numFmt w:val="decimal"/>
      <w:lvlText w:val="%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629D5C40"/>
    <w:multiLevelType w:val="hybridMultilevel"/>
    <w:tmpl w:val="22EAF048"/>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6412500"/>
    <w:multiLevelType w:val="hybridMultilevel"/>
    <w:tmpl w:val="F48AE538"/>
    <w:lvl w:ilvl="0" w:tplc="26C22BDE">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36776BA"/>
    <w:multiLevelType w:val="hybridMultilevel"/>
    <w:tmpl w:val="44B0637C"/>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80E7831"/>
    <w:multiLevelType w:val="hybridMultilevel"/>
    <w:tmpl w:val="15BC0CF0"/>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89A7AB6"/>
    <w:multiLevelType w:val="multilevel"/>
    <w:tmpl w:val="33E8ABE2"/>
    <w:lvl w:ilvl="0">
      <w:start w:val="1"/>
      <w:numFmt w:val="decimal"/>
      <w:lvlText w:val="%1."/>
      <w:lvlJc w:val="left"/>
      <w:pPr>
        <w:tabs>
          <w:tab w:val="num" w:pos="1440"/>
        </w:tabs>
        <w:ind w:left="144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7A4D3201"/>
    <w:multiLevelType w:val="hybridMultilevel"/>
    <w:tmpl w:val="D06C7612"/>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D463E77"/>
    <w:multiLevelType w:val="hybridMultilevel"/>
    <w:tmpl w:val="44B0637C"/>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D6D0014"/>
    <w:multiLevelType w:val="hybridMultilevel"/>
    <w:tmpl w:val="C7C0BA58"/>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17"/>
  </w:num>
  <w:num w:numId="3">
    <w:abstractNumId w:val="16"/>
  </w:num>
  <w:num w:numId="4">
    <w:abstractNumId w:val="26"/>
  </w:num>
  <w:num w:numId="5">
    <w:abstractNumId w:val="22"/>
  </w:num>
  <w:num w:numId="6">
    <w:abstractNumId w:val="25"/>
  </w:num>
  <w:num w:numId="7">
    <w:abstractNumId w:val="20"/>
  </w:num>
  <w:num w:numId="8">
    <w:abstractNumId w:val="7"/>
  </w:num>
  <w:num w:numId="9">
    <w:abstractNumId w:val="13"/>
  </w:num>
  <w:num w:numId="10">
    <w:abstractNumId w:val="12"/>
  </w:num>
  <w:num w:numId="11">
    <w:abstractNumId w:val="8"/>
  </w:num>
  <w:num w:numId="12">
    <w:abstractNumId w:val="1"/>
  </w:num>
  <w:num w:numId="13">
    <w:abstractNumId w:val="6"/>
  </w:num>
  <w:num w:numId="14">
    <w:abstractNumId w:val="2"/>
  </w:num>
  <w:num w:numId="15">
    <w:abstractNumId w:val="21"/>
  </w:num>
  <w:num w:numId="16">
    <w:abstractNumId w:val="10"/>
  </w:num>
  <w:num w:numId="17">
    <w:abstractNumId w:val="9"/>
  </w:num>
  <w:num w:numId="18">
    <w:abstractNumId w:val="19"/>
  </w:num>
  <w:num w:numId="19">
    <w:abstractNumId w:val="18"/>
  </w:num>
  <w:num w:numId="20">
    <w:abstractNumId w:val="27"/>
  </w:num>
  <w:num w:numId="21">
    <w:abstractNumId w:val="23"/>
  </w:num>
  <w:num w:numId="22">
    <w:abstractNumId w:val="11"/>
  </w:num>
  <w:num w:numId="23">
    <w:abstractNumId w:val="28"/>
  </w:num>
  <w:num w:numId="24">
    <w:abstractNumId w:val="0"/>
  </w:num>
  <w:num w:numId="25">
    <w:abstractNumId w:val="24"/>
  </w:num>
  <w:num w:numId="26">
    <w:abstractNumId w:val="3"/>
  </w:num>
  <w:num w:numId="27">
    <w:abstractNumId w:val="15"/>
  </w:num>
  <w:num w:numId="28">
    <w:abstractNumId w:val="5"/>
  </w:num>
  <w:num w:numId="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wtDQ2szC3sDAxszRQ0lEKTi0uzszPAykwrAUAPF1JciwAAAA="/>
  </w:docVars>
  <w:rsids>
    <w:rsidRoot w:val="00BB709E"/>
    <w:rsid w:val="00022F64"/>
    <w:rsid w:val="000236D1"/>
    <w:rsid w:val="000437DE"/>
    <w:rsid w:val="0008501B"/>
    <w:rsid w:val="000B16BD"/>
    <w:rsid w:val="000D33BD"/>
    <w:rsid w:val="00101015"/>
    <w:rsid w:val="001216FD"/>
    <w:rsid w:val="00130711"/>
    <w:rsid w:val="001473E4"/>
    <w:rsid w:val="00186D07"/>
    <w:rsid w:val="00193C3A"/>
    <w:rsid w:val="001A2BEF"/>
    <w:rsid w:val="001C4FA4"/>
    <w:rsid w:val="001D7181"/>
    <w:rsid w:val="00242893"/>
    <w:rsid w:val="00264B69"/>
    <w:rsid w:val="00266F53"/>
    <w:rsid w:val="002C31D5"/>
    <w:rsid w:val="002C438D"/>
    <w:rsid w:val="00333FB0"/>
    <w:rsid w:val="003400A8"/>
    <w:rsid w:val="003556E0"/>
    <w:rsid w:val="00381E5C"/>
    <w:rsid w:val="0038391A"/>
    <w:rsid w:val="003B37E8"/>
    <w:rsid w:val="003B747F"/>
    <w:rsid w:val="003C3B85"/>
    <w:rsid w:val="003E61B8"/>
    <w:rsid w:val="003E72F1"/>
    <w:rsid w:val="0041200F"/>
    <w:rsid w:val="00425EB8"/>
    <w:rsid w:val="00453448"/>
    <w:rsid w:val="00456B78"/>
    <w:rsid w:val="004675C9"/>
    <w:rsid w:val="00471E9D"/>
    <w:rsid w:val="00497E86"/>
    <w:rsid w:val="004A127F"/>
    <w:rsid w:val="004A19ED"/>
    <w:rsid w:val="004E6062"/>
    <w:rsid w:val="004F06FB"/>
    <w:rsid w:val="00502392"/>
    <w:rsid w:val="00503ECC"/>
    <w:rsid w:val="00534DA0"/>
    <w:rsid w:val="00594D75"/>
    <w:rsid w:val="00595A17"/>
    <w:rsid w:val="005B4D20"/>
    <w:rsid w:val="005C5976"/>
    <w:rsid w:val="005D6604"/>
    <w:rsid w:val="005E62AF"/>
    <w:rsid w:val="005F38BF"/>
    <w:rsid w:val="005F63D4"/>
    <w:rsid w:val="006007A0"/>
    <w:rsid w:val="0060423E"/>
    <w:rsid w:val="006116A0"/>
    <w:rsid w:val="00634DE2"/>
    <w:rsid w:val="00636721"/>
    <w:rsid w:val="006370B1"/>
    <w:rsid w:val="00662E91"/>
    <w:rsid w:val="00663F1E"/>
    <w:rsid w:val="006670AA"/>
    <w:rsid w:val="00694C86"/>
    <w:rsid w:val="006A060F"/>
    <w:rsid w:val="006B2364"/>
    <w:rsid w:val="006C1C76"/>
    <w:rsid w:val="006C5D66"/>
    <w:rsid w:val="006D6957"/>
    <w:rsid w:val="00703A07"/>
    <w:rsid w:val="007075E1"/>
    <w:rsid w:val="007171B7"/>
    <w:rsid w:val="00720AD4"/>
    <w:rsid w:val="0073199E"/>
    <w:rsid w:val="00741D99"/>
    <w:rsid w:val="00742397"/>
    <w:rsid w:val="007448E0"/>
    <w:rsid w:val="00751FFD"/>
    <w:rsid w:val="00755085"/>
    <w:rsid w:val="00764D7C"/>
    <w:rsid w:val="00766532"/>
    <w:rsid w:val="00766C83"/>
    <w:rsid w:val="00767727"/>
    <w:rsid w:val="00771266"/>
    <w:rsid w:val="00781304"/>
    <w:rsid w:val="007A35B7"/>
    <w:rsid w:val="007B32CA"/>
    <w:rsid w:val="007B5F10"/>
    <w:rsid w:val="007D04EB"/>
    <w:rsid w:val="007D4FF6"/>
    <w:rsid w:val="007E5AD2"/>
    <w:rsid w:val="007F14C8"/>
    <w:rsid w:val="00822578"/>
    <w:rsid w:val="00851E00"/>
    <w:rsid w:val="008677AB"/>
    <w:rsid w:val="00871232"/>
    <w:rsid w:val="008879F1"/>
    <w:rsid w:val="0089312B"/>
    <w:rsid w:val="008B3E3C"/>
    <w:rsid w:val="008B4756"/>
    <w:rsid w:val="008D11F3"/>
    <w:rsid w:val="008E46EB"/>
    <w:rsid w:val="00900DB8"/>
    <w:rsid w:val="00907EE2"/>
    <w:rsid w:val="00953CCE"/>
    <w:rsid w:val="00964284"/>
    <w:rsid w:val="00965019"/>
    <w:rsid w:val="00974A36"/>
    <w:rsid w:val="009901B9"/>
    <w:rsid w:val="009B7D1D"/>
    <w:rsid w:val="009D56E5"/>
    <w:rsid w:val="009F0808"/>
    <w:rsid w:val="009F787B"/>
    <w:rsid w:val="009F7EDD"/>
    <w:rsid w:val="00A02978"/>
    <w:rsid w:val="00A23708"/>
    <w:rsid w:val="00A3107D"/>
    <w:rsid w:val="00A562FF"/>
    <w:rsid w:val="00A634EE"/>
    <w:rsid w:val="00A83E88"/>
    <w:rsid w:val="00A9271E"/>
    <w:rsid w:val="00AA61EC"/>
    <w:rsid w:val="00AB3829"/>
    <w:rsid w:val="00AB53AE"/>
    <w:rsid w:val="00AE53D4"/>
    <w:rsid w:val="00B447C1"/>
    <w:rsid w:val="00B61AB5"/>
    <w:rsid w:val="00B877D9"/>
    <w:rsid w:val="00BA41F5"/>
    <w:rsid w:val="00BA5A68"/>
    <w:rsid w:val="00BB4A09"/>
    <w:rsid w:val="00BB709E"/>
    <w:rsid w:val="00BD543F"/>
    <w:rsid w:val="00BF2D92"/>
    <w:rsid w:val="00C8057D"/>
    <w:rsid w:val="00C81570"/>
    <w:rsid w:val="00CB7D34"/>
    <w:rsid w:val="00CC7EE7"/>
    <w:rsid w:val="00CD6941"/>
    <w:rsid w:val="00CE07F1"/>
    <w:rsid w:val="00CE5835"/>
    <w:rsid w:val="00D03C20"/>
    <w:rsid w:val="00D26E99"/>
    <w:rsid w:val="00D419C4"/>
    <w:rsid w:val="00D41D23"/>
    <w:rsid w:val="00D42527"/>
    <w:rsid w:val="00D5442E"/>
    <w:rsid w:val="00DE5840"/>
    <w:rsid w:val="00E442E6"/>
    <w:rsid w:val="00E474C6"/>
    <w:rsid w:val="00E5144B"/>
    <w:rsid w:val="00E574A0"/>
    <w:rsid w:val="00E6238D"/>
    <w:rsid w:val="00E80127"/>
    <w:rsid w:val="00E81BE8"/>
    <w:rsid w:val="00E974C0"/>
    <w:rsid w:val="00EB4EF2"/>
    <w:rsid w:val="00EC77CD"/>
    <w:rsid w:val="00EE55A2"/>
    <w:rsid w:val="00F61156"/>
    <w:rsid w:val="00F642F2"/>
    <w:rsid w:val="00F67911"/>
    <w:rsid w:val="00F74CBE"/>
    <w:rsid w:val="00F77D1D"/>
    <w:rsid w:val="00F8436B"/>
    <w:rsid w:val="00F85F2D"/>
    <w:rsid w:val="00FA31DA"/>
    <w:rsid w:val="00FB0580"/>
    <w:rsid w:val="00FB0B70"/>
    <w:rsid w:val="00FC33CB"/>
    <w:rsid w:val="00FD2FBA"/>
    <w:rsid w:val="00FD3D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51B501"/>
  <w15:chartTrackingRefBased/>
  <w15:docId w15:val="{9BCCFD7C-5487-4BF4-95E4-B41274306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7D1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cs="Arial"/>
      <w:sz w:val="28"/>
    </w:rPr>
  </w:style>
  <w:style w:type="paragraph" w:styleId="EnvelopeReturn">
    <w:name w:val="envelope return"/>
    <w:basedOn w:val="Normal"/>
    <w:rPr>
      <w:rFonts w:cs="Arial"/>
      <w:sz w:val="20"/>
      <w:szCs w:val="20"/>
    </w:rPr>
  </w:style>
  <w:style w:type="paragraph" w:styleId="Footer">
    <w:name w:val="footer"/>
    <w:basedOn w:val="Normal"/>
    <w:rsid w:val="007B32CA"/>
    <w:pPr>
      <w:tabs>
        <w:tab w:val="center" w:pos="4320"/>
        <w:tab w:val="right" w:pos="8640"/>
      </w:tabs>
    </w:pPr>
  </w:style>
  <w:style w:type="character" w:styleId="PageNumber">
    <w:name w:val="page number"/>
    <w:basedOn w:val="DefaultParagraphFont"/>
    <w:rsid w:val="007B32CA"/>
  </w:style>
  <w:style w:type="paragraph" w:styleId="BalloonText">
    <w:name w:val="Balloon Text"/>
    <w:basedOn w:val="Normal"/>
    <w:semiHidden/>
    <w:rsid w:val="00FA31DA"/>
    <w:rPr>
      <w:rFonts w:ascii="Tahoma" w:hAnsi="Tahoma" w:cs="Tahoma"/>
      <w:sz w:val="16"/>
      <w:szCs w:val="16"/>
    </w:rPr>
  </w:style>
  <w:style w:type="table" w:styleId="TableGrid">
    <w:name w:val="Table Grid"/>
    <w:basedOn w:val="TableNormal"/>
    <w:rsid w:val="00E623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5976"/>
    <w:pPr>
      <w:ind w:left="720"/>
    </w:pPr>
  </w:style>
  <w:style w:type="character" w:styleId="CommentReference">
    <w:name w:val="annotation reference"/>
    <w:rsid w:val="007D4FF6"/>
    <w:rPr>
      <w:sz w:val="16"/>
      <w:szCs w:val="16"/>
    </w:rPr>
  </w:style>
  <w:style w:type="paragraph" w:styleId="CommentText">
    <w:name w:val="annotation text"/>
    <w:basedOn w:val="Normal"/>
    <w:link w:val="CommentTextChar"/>
    <w:rsid w:val="007D4FF6"/>
    <w:rPr>
      <w:sz w:val="20"/>
      <w:szCs w:val="20"/>
    </w:rPr>
  </w:style>
  <w:style w:type="character" w:customStyle="1" w:styleId="CommentTextChar">
    <w:name w:val="Comment Text Char"/>
    <w:basedOn w:val="DefaultParagraphFont"/>
    <w:link w:val="CommentText"/>
    <w:rsid w:val="007D4FF6"/>
  </w:style>
  <w:style w:type="paragraph" w:styleId="CommentSubject">
    <w:name w:val="annotation subject"/>
    <w:basedOn w:val="CommentText"/>
    <w:next w:val="CommentText"/>
    <w:link w:val="CommentSubjectChar"/>
    <w:rsid w:val="007D4FF6"/>
    <w:rPr>
      <w:b/>
      <w:bCs/>
      <w:lang w:val="x-none" w:eastAsia="x-none"/>
    </w:rPr>
  </w:style>
  <w:style w:type="character" w:customStyle="1" w:styleId="CommentSubjectChar">
    <w:name w:val="Comment Subject Char"/>
    <w:link w:val="CommentSubject"/>
    <w:rsid w:val="007D4FF6"/>
    <w:rPr>
      <w:b/>
      <w:bCs/>
    </w:rPr>
  </w:style>
  <w:style w:type="table" w:styleId="TableProfessional">
    <w:name w:val="Table Professional"/>
    <w:basedOn w:val="TableNormal"/>
    <w:rsid w:val="006116A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Revision">
    <w:name w:val="Revision"/>
    <w:hidden/>
    <w:uiPriority w:val="99"/>
    <w:semiHidden/>
    <w:rsid w:val="00D26E9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6203139">
      <w:bodyDiv w:val="1"/>
      <w:marLeft w:val="0"/>
      <w:marRight w:val="0"/>
      <w:marTop w:val="0"/>
      <w:marBottom w:val="0"/>
      <w:divBdr>
        <w:top w:val="none" w:sz="0" w:space="0" w:color="auto"/>
        <w:left w:val="none" w:sz="0" w:space="0" w:color="auto"/>
        <w:bottom w:val="none" w:sz="0" w:space="0" w:color="auto"/>
        <w:right w:val="none" w:sz="0" w:space="0" w:color="auto"/>
      </w:divBdr>
    </w:div>
    <w:div w:id="1856730168">
      <w:bodyDiv w:val="1"/>
      <w:marLeft w:val="0"/>
      <w:marRight w:val="0"/>
      <w:marTop w:val="0"/>
      <w:marBottom w:val="0"/>
      <w:divBdr>
        <w:top w:val="none" w:sz="0" w:space="0" w:color="auto"/>
        <w:left w:val="none" w:sz="0" w:space="0" w:color="auto"/>
        <w:bottom w:val="none" w:sz="0" w:space="0" w:color="auto"/>
        <w:right w:val="none" w:sz="0" w:space="0" w:color="auto"/>
      </w:divBdr>
    </w:div>
    <w:div w:id="1894344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13ff120d-8bd5-4291-a148-70db8d7e9204" ContentTypeId="0x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8755</_dlc_DocId>
    <_dlc_DocIdUrl xmlns="053a5afd-1424-405b-82d9-63deec7446f8">
      <Url>https://sharepoint.hrsa.gov/sites/HSB/dot/_layouts/15/DocIdRedir.aspx?ID=QPVJESM53SK4-2028541707-38755</Url>
      <Description>QPVJESM53SK4-2028541707-38755</Description>
    </_dlc_DocIdUrl>
  </documentManagement>
</p:properties>
</file>

<file path=customXml/itemProps1.xml><?xml version="1.0" encoding="utf-8"?>
<ds:datastoreItem xmlns:ds="http://schemas.openxmlformats.org/officeDocument/2006/customXml" ds:itemID="{BE1A9411-C7DD-4A63-96DE-9008A5BCB200}"/>
</file>

<file path=customXml/itemProps2.xml><?xml version="1.0" encoding="utf-8"?>
<ds:datastoreItem xmlns:ds="http://schemas.openxmlformats.org/officeDocument/2006/customXml" ds:itemID="{B038351C-3B48-4400-BB9F-069DE2B985BF}"/>
</file>

<file path=customXml/itemProps3.xml><?xml version="1.0" encoding="utf-8"?>
<ds:datastoreItem xmlns:ds="http://schemas.openxmlformats.org/officeDocument/2006/customXml" ds:itemID="{3C50D6C0-E000-4366-9EE2-28322FCF6D2C}"/>
</file>

<file path=customXml/itemProps4.xml><?xml version="1.0" encoding="utf-8"?>
<ds:datastoreItem xmlns:ds="http://schemas.openxmlformats.org/officeDocument/2006/customXml" ds:itemID="{5A46C0C9-EDF5-4134-BB27-7DE3440F889C}"/>
</file>

<file path=customXml/itemProps5.xml><?xml version="1.0" encoding="utf-8"?>
<ds:datastoreItem xmlns:ds="http://schemas.openxmlformats.org/officeDocument/2006/customXml" ds:itemID="{EE713B18-DBC7-45CB-A937-6596A8193752}"/>
</file>

<file path=docProps/app.xml><?xml version="1.0" encoding="utf-8"?>
<Properties xmlns="http://schemas.openxmlformats.org/officeDocument/2006/extended-properties" xmlns:vt="http://schemas.openxmlformats.org/officeDocument/2006/docPropsVTypes">
  <Template>Normal</Template>
  <TotalTime>0</TotalTime>
  <Pages>4</Pages>
  <Words>1097</Words>
  <Characters>625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DoT Discussion Guide</vt:lpstr>
    </vt:vector>
  </TitlesOfParts>
  <Company>The Baldwin Group</Company>
  <LinksUpToDate>false</LinksUpToDate>
  <CharactersWithSpaces>7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T Discussion Guide</dc:title>
  <dc:subject/>
  <dc:creator>Christine Brittle, Ph.D.</dc:creator>
  <cp:keywords/>
  <cp:lastModifiedBy>Darensbourg, Lauren (HRSA)</cp:lastModifiedBy>
  <cp:revision>2</cp:revision>
  <cp:lastPrinted>2011-11-07T16:47:00Z</cp:lastPrinted>
  <dcterms:created xsi:type="dcterms:W3CDTF">2022-04-08T18:57:00Z</dcterms:created>
  <dcterms:modified xsi:type="dcterms:W3CDTF">2022-04-08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d32a0870-5143-4134-b823-fd7758a0daab</vt:lpwstr>
  </property>
</Properties>
</file>